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579A636" w14:textId="77777777" w:rsidR="00E50088" w:rsidRPr="00E50088" w:rsidRDefault="00E50088" w:rsidP="00E50088">
      <w:pPr>
        <w:pStyle w:val="1"/>
        <w:spacing w:before="0"/>
        <w:jc w:val="center"/>
        <w:rPr>
          <w:lang w:val="bg-BG"/>
        </w:rPr>
      </w:pPr>
      <w:r w:rsidRPr="00E50088">
        <w:t>Java Basic Web Project: Phonebook</w:t>
      </w:r>
    </w:p>
    <w:p w14:paraId="16EA42FB" w14:textId="1382694D" w:rsidR="00E50088" w:rsidRPr="00E50088" w:rsidRDefault="00E50088" w:rsidP="00401FFD">
      <w:pPr>
        <w:jc w:val="center"/>
        <w:rPr>
          <w:rFonts w:ascii="Calibri" w:eastAsia="Calibri" w:hAnsi="Calibri" w:cs="Arial"/>
          <w:u w:val="single"/>
          <w:lang w:val="bg-BG"/>
        </w:rPr>
      </w:pPr>
      <w:r w:rsidRPr="00E50088">
        <w:rPr>
          <w:rFonts w:ascii="Calibri" w:eastAsia="Calibri" w:hAnsi="Calibri" w:cs="Arial"/>
        </w:rPr>
        <w:t xml:space="preserve">Problems for exercises for the </w:t>
      </w:r>
      <w:hyperlink r:id="rId8" w:history="1">
        <w:r w:rsidRPr="00E50088">
          <w:rPr>
            <w:rFonts w:ascii="Calibri" w:eastAsia="Calibri" w:hAnsi="Calibri" w:cs="Arial"/>
            <w:color w:val="0000FF"/>
            <w:u w:val="single"/>
          </w:rPr>
          <w:t xml:space="preserve">"Programming Fundamentals" course @ </w:t>
        </w:r>
        <w:r w:rsidRPr="00E50088">
          <w:rPr>
            <w:rFonts w:ascii="Calibri" w:eastAsia="Calibri" w:hAnsi="Calibri" w:cs="Arial"/>
            <w:noProof/>
            <w:color w:val="0000FF"/>
            <w:u w:val="single"/>
          </w:rPr>
          <w:t>SoftUni</w:t>
        </w:r>
      </w:hyperlink>
    </w:p>
    <w:p w14:paraId="34185719" w14:textId="77777777" w:rsidR="00E50088" w:rsidRPr="00E50088" w:rsidRDefault="00E50088" w:rsidP="00E50088">
      <w:pPr>
        <w:pStyle w:val="2"/>
        <w:numPr>
          <w:ilvl w:val="0"/>
          <w:numId w:val="40"/>
        </w:numPr>
        <w:rPr>
          <w:lang w:val="bg-BG"/>
        </w:rPr>
      </w:pPr>
      <w:r w:rsidRPr="00E50088">
        <w:t>Problem</w:t>
      </w:r>
    </w:p>
    <w:p w14:paraId="24D2319A" w14:textId="77777777" w:rsidR="00E50088" w:rsidRPr="00E50088" w:rsidRDefault="00E50088" w:rsidP="00E50088">
      <w:pPr>
        <w:rPr>
          <w:lang w:val="bg-BG"/>
        </w:rPr>
      </w:pPr>
      <w:r w:rsidRPr="00E50088">
        <w:t xml:space="preserve">You have been tasked to create a simple </w:t>
      </w:r>
      <w:r w:rsidRPr="00E50088">
        <w:rPr>
          <w:b/>
        </w:rPr>
        <w:t>Phonebook</w:t>
      </w:r>
      <w:r w:rsidRPr="00E50088">
        <w:t xml:space="preserve"> application. The application should hold </w:t>
      </w:r>
      <w:r w:rsidRPr="00E50088">
        <w:rPr>
          <w:b/>
        </w:rPr>
        <w:t>contacts</w:t>
      </w:r>
      <w:r w:rsidRPr="00E50088">
        <w:t xml:space="preserve">, which are the main app </w:t>
      </w:r>
      <w:r w:rsidRPr="00E50088">
        <w:rPr>
          <w:b/>
        </w:rPr>
        <w:t>entity</w:t>
      </w:r>
      <w:r w:rsidRPr="00E50088">
        <w:t>.</w:t>
      </w:r>
    </w:p>
    <w:p w14:paraId="2EC59A6B" w14:textId="77777777" w:rsidR="00E50088" w:rsidRPr="00E50088" w:rsidRDefault="00E50088" w:rsidP="00E50088">
      <w:pPr>
        <w:rPr>
          <w:lang w:val="bg-BG"/>
        </w:rPr>
      </w:pPr>
      <w:r w:rsidRPr="00E50088">
        <w:t>The functionality of the application should support:</w:t>
      </w:r>
    </w:p>
    <w:p w14:paraId="6DC1BA8F" w14:textId="77777777" w:rsidR="00E50088" w:rsidRPr="00E50088" w:rsidRDefault="00E50088" w:rsidP="00E50088">
      <w:pPr>
        <w:pStyle w:val="ac"/>
        <w:numPr>
          <w:ilvl w:val="0"/>
          <w:numId w:val="43"/>
        </w:numPr>
        <w:rPr>
          <w:b/>
          <w:lang w:val="bg-BG"/>
        </w:rPr>
      </w:pPr>
      <w:r w:rsidRPr="00E50088">
        <w:rPr>
          <w:b/>
        </w:rPr>
        <w:t>Listing contacts</w:t>
      </w:r>
    </w:p>
    <w:p w14:paraId="3C1EE8ED" w14:textId="77777777" w:rsidR="00E50088" w:rsidRPr="00E50088" w:rsidRDefault="00E50088" w:rsidP="00E50088">
      <w:pPr>
        <w:rPr>
          <w:lang w:val="bg-BG"/>
        </w:rPr>
      </w:pPr>
      <w:r w:rsidRPr="00E50088">
        <w:rPr>
          <w:noProof/>
        </w:rPr>
        <w:drawing>
          <wp:inline distT="0" distB="0" distL="0" distR="0" wp14:anchorId="75D3391E" wp14:editId="43433D51">
            <wp:extent cx="5383708" cy="4021142"/>
            <wp:effectExtent l="19050" t="19050" r="26670" b="17780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Screenshot_2.pn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93472" cy="402843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8DA9202" w14:textId="77777777" w:rsidR="00E50088" w:rsidRPr="00E50088" w:rsidRDefault="00E50088" w:rsidP="00E50088">
      <w:pPr>
        <w:spacing w:before="0" w:after="200"/>
        <w:rPr>
          <w:b/>
          <w:lang w:val="bg-BG"/>
        </w:rPr>
      </w:pPr>
      <w:r w:rsidRPr="00E50088">
        <w:rPr>
          <w:b/>
          <w:lang w:val="bg-BG"/>
        </w:rPr>
        <w:br w:type="page"/>
      </w:r>
    </w:p>
    <w:p w14:paraId="44201C43" w14:textId="77777777" w:rsidR="00E50088" w:rsidRPr="00E50088" w:rsidRDefault="00E50088" w:rsidP="00E50088">
      <w:pPr>
        <w:pStyle w:val="ac"/>
        <w:numPr>
          <w:ilvl w:val="0"/>
          <w:numId w:val="43"/>
        </w:numPr>
        <w:rPr>
          <w:b/>
          <w:lang w:val="bg-BG"/>
        </w:rPr>
      </w:pPr>
      <w:r w:rsidRPr="00E50088">
        <w:rPr>
          <w:b/>
        </w:rPr>
        <w:lastRenderedPageBreak/>
        <w:t>Add Contact</w:t>
      </w:r>
    </w:p>
    <w:p w14:paraId="1EE8FF66" w14:textId="77777777" w:rsidR="00E50088" w:rsidRPr="00E50088" w:rsidRDefault="00E50088" w:rsidP="00E50088">
      <w:pPr>
        <w:rPr>
          <w:b/>
          <w:lang w:val="bg-BG"/>
        </w:rPr>
      </w:pPr>
      <w:r w:rsidRPr="00E50088">
        <w:rPr>
          <w:b/>
          <w:noProof/>
        </w:rPr>
        <w:drawing>
          <wp:inline distT="0" distB="0" distL="0" distR="0" wp14:anchorId="05942B5D" wp14:editId="20504795">
            <wp:extent cx="4799931" cy="3586954"/>
            <wp:effectExtent l="19050" t="19050" r="20320" b="13970"/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" name="Screenshot_3.pn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13235" cy="359689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B9AA359" w14:textId="77777777" w:rsidR="00E50088" w:rsidRPr="00E50088" w:rsidRDefault="00E50088" w:rsidP="00E50088">
      <w:pPr>
        <w:rPr>
          <w:b/>
          <w:lang w:val="bg-BG"/>
        </w:rPr>
      </w:pPr>
      <w:r w:rsidRPr="00E50088">
        <w:rPr>
          <w:b/>
          <w:noProof/>
        </w:rPr>
        <w:drawing>
          <wp:inline distT="0" distB="0" distL="0" distR="0" wp14:anchorId="42D6ECD4" wp14:editId="760B572E">
            <wp:extent cx="4799330" cy="3776914"/>
            <wp:effectExtent l="19050" t="19050" r="20320" b="14605"/>
            <wp:docPr id="4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Screenshot_4.pn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29528" cy="380067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6798F7C" w14:textId="77777777" w:rsidR="00E50088" w:rsidRPr="00E50088" w:rsidRDefault="00E50088" w:rsidP="00E50088">
      <w:pPr>
        <w:pStyle w:val="2"/>
        <w:numPr>
          <w:ilvl w:val="0"/>
          <w:numId w:val="40"/>
        </w:numPr>
        <w:rPr>
          <w:lang w:val="bg-BG"/>
        </w:rPr>
      </w:pPr>
      <w:r w:rsidRPr="00E50088">
        <w:t>Overview</w:t>
      </w:r>
    </w:p>
    <w:p w14:paraId="20824F28" w14:textId="77777777" w:rsidR="00E50088" w:rsidRPr="00E50088" w:rsidRDefault="00E50088" w:rsidP="00E50088">
      <w:pPr>
        <w:pStyle w:val="3"/>
        <w:rPr>
          <w:noProof/>
          <w:lang w:val="bg-BG"/>
        </w:rPr>
      </w:pPr>
      <w:r w:rsidRPr="00E50088">
        <w:rPr>
          <w:noProof/>
        </w:rPr>
        <w:t>Requirements</w:t>
      </w:r>
    </w:p>
    <w:p w14:paraId="42237378" w14:textId="77777777" w:rsidR="00E50088" w:rsidRPr="00E50088" w:rsidRDefault="00E50088" w:rsidP="00E50088">
      <w:pPr>
        <w:pStyle w:val="ac"/>
        <w:numPr>
          <w:ilvl w:val="0"/>
          <w:numId w:val="41"/>
        </w:numPr>
        <w:rPr>
          <w:b/>
          <w:noProof/>
          <w:lang w:val="bg-BG"/>
        </w:rPr>
      </w:pPr>
      <w:r w:rsidRPr="00E50088">
        <w:rPr>
          <w:b/>
          <w:noProof/>
        </w:rPr>
        <w:t xml:space="preserve">Spring </w:t>
      </w:r>
      <w:r w:rsidRPr="00E50088">
        <w:rPr>
          <w:noProof/>
        </w:rPr>
        <w:t>framework (</w:t>
      </w:r>
      <w:r w:rsidRPr="00E50088">
        <w:rPr>
          <w:b/>
          <w:noProof/>
        </w:rPr>
        <w:t>Spring MVC</w:t>
      </w:r>
      <w:r w:rsidRPr="00E50088">
        <w:rPr>
          <w:noProof/>
        </w:rPr>
        <w:t xml:space="preserve"> + </w:t>
      </w:r>
      <w:r w:rsidRPr="00E50088">
        <w:rPr>
          <w:b/>
          <w:noProof/>
        </w:rPr>
        <w:t>Spring Boot</w:t>
      </w:r>
      <w:r w:rsidRPr="00E50088">
        <w:rPr>
          <w:noProof/>
        </w:rPr>
        <w:t xml:space="preserve"> + </w:t>
      </w:r>
      <w:r w:rsidRPr="00E50088">
        <w:rPr>
          <w:b/>
          <w:noProof/>
        </w:rPr>
        <w:t>Spring Data</w:t>
      </w:r>
      <w:r w:rsidRPr="00E50088">
        <w:rPr>
          <w:noProof/>
        </w:rPr>
        <w:t>)</w:t>
      </w:r>
    </w:p>
    <w:p w14:paraId="65119670" w14:textId="77777777" w:rsidR="00E50088" w:rsidRPr="00E50088" w:rsidRDefault="00E50088" w:rsidP="00E50088">
      <w:pPr>
        <w:pStyle w:val="ac"/>
        <w:numPr>
          <w:ilvl w:val="0"/>
          <w:numId w:val="41"/>
        </w:numPr>
        <w:rPr>
          <w:b/>
          <w:noProof/>
          <w:lang w:val="bg-BG"/>
        </w:rPr>
      </w:pPr>
      <w:r w:rsidRPr="00E50088">
        <w:rPr>
          <w:b/>
          <w:noProof/>
        </w:rPr>
        <w:t xml:space="preserve">Thymeleaf </w:t>
      </w:r>
      <w:r w:rsidRPr="00E50088">
        <w:rPr>
          <w:noProof/>
        </w:rPr>
        <w:t>view engine</w:t>
      </w:r>
    </w:p>
    <w:p w14:paraId="6EC52A57" w14:textId="77777777" w:rsidR="00E50088" w:rsidRPr="00E50088" w:rsidRDefault="00E50088" w:rsidP="00E50088">
      <w:pPr>
        <w:pStyle w:val="3"/>
        <w:rPr>
          <w:lang w:val="bg-BG"/>
        </w:rPr>
      </w:pPr>
      <w:r w:rsidRPr="00E50088">
        <w:lastRenderedPageBreak/>
        <w:t>Data Model</w:t>
      </w:r>
    </w:p>
    <w:p w14:paraId="1CF63BC7" w14:textId="77777777" w:rsidR="00E50088" w:rsidRPr="00E50088" w:rsidRDefault="00E50088" w:rsidP="00E50088">
      <w:pPr>
        <w:rPr>
          <w:lang w:val="bg-BG"/>
        </w:rPr>
      </w:pPr>
      <w:r w:rsidRPr="00E50088">
        <w:t xml:space="preserve">The </w:t>
      </w:r>
      <w:r w:rsidRPr="00E50088">
        <w:rPr>
          <w:rStyle w:val="CodeChar"/>
        </w:rPr>
        <w:t>Contact</w:t>
      </w:r>
      <w:r w:rsidRPr="00E50088">
        <w:rPr>
          <w:noProof/>
        </w:rPr>
        <w:t xml:space="preserve"> </w:t>
      </w:r>
      <w:r w:rsidRPr="00E50088">
        <w:t xml:space="preserve">entity holds </w:t>
      </w:r>
      <w:r w:rsidRPr="00E50088">
        <w:rPr>
          <w:b/>
        </w:rPr>
        <w:t>2 properties</w:t>
      </w:r>
      <w:r w:rsidRPr="00E50088">
        <w:t>:</w:t>
      </w:r>
    </w:p>
    <w:p w14:paraId="2D5FF1A0" w14:textId="77777777" w:rsidR="00E50088" w:rsidRPr="00E50088" w:rsidRDefault="00E50088" w:rsidP="00E50088">
      <w:pPr>
        <w:pStyle w:val="ac"/>
        <w:numPr>
          <w:ilvl w:val="0"/>
          <w:numId w:val="42"/>
        </w:numPr>
        <w:rPr>
          <w:lang w:val="bg-BG"/>
        </w:rPr>
      </w:pPr>
      <w:r w:rsidRPr="00E50088">
        <w:rPr>
          <w:rStyle w:val="CodeChar"/>
        </w:rPr>
        <w:t xml:space="preserve">name </w:t>
      </w:r>
      <w:r w:rsidRPr="00E50088">
        <w:rPr>
          <w:rStyle w:val="CodeChar"/>
          <w:rFonts w:asciiTheme="minorHAnsi" w:hAnsiTheme="minorHAnsi"/>
          <w:b w:val="0"/>
          <w:noProof w:val="0"/>
        </w:rPr>
        <w:t>– non-empty text</w:t>
      </w:r>
    </w:p>
    <w:p w14:paraId="54C540AB" w14:textId="77777777" w:rsidR="00E50088" w:rsidRPr="00E50088" w:rsidRDefault="00E50088" w:rsidP="00E50088">
      <w:pPr>
        <w:pStyle w:val="ac"/>
        <w:numPr>
          <w:ilvl w:val="0"/>
          <w:numId w:val="42"/>
        </w:numPr>
        <w:rPr>
          <w:lang w:val="bg-BG"/>
        </w:rPr>
      </w:pPr>
      <w:r w:rsidRPr="00E50088">
        <w:rPr>
          <w:rStyle w:val="CodeChar"/>
        </w:rPr>
        <w:t xml:space="preserve">number </w:t>
      </w:r>
      <w:r w:rsidRPr="00E50088">
        <w:rPr>
          <w:rStyle w:val="CodeChar"/>
          <w:rFonts w:asciiTheme="minorHAnsi" w:hAnsiTheme="minorHAnsi"/>
          <w:b w:val="0"/>
          <w:noProof w:val="0"/>
        </w:rPr>
        <w:t>– non-empty text</w:t>
      </w:r>
    </w:p>
    <w:p w14:paraId="2E4ECD25" w14:textId="77777777" w:rsidR="00E50088" w:rsidRPr="00E50088" w:rsidRDefault="00E50088" w:rsidP="00E50088">
      <w:pPr>
        <w:pStyle w:val="3"/>
        <w:rPr>
          <w:lang w:val="bg-BG"/>
        </w:rPr>
      </w:pPr>
      <w:r w:rsidRPr="00E50088">
        <w:t>Project Skeletons</w:t>
      </w:r>
    </w:p>
    <w:p w14:paraId="2020C2EF" w14:textId="5298B208" w:rsidR="00E50088" w:rsidRPr="00E50088" w:rsidRDefault="00E50088" w:rsidP="00E50088">
      <w:pPr>
        <w:rPr>
          <w:lang w:val="bg-BG"/>
        </w:rPr>
      </w:pPr>
      <w:r w:rsidRPr="00E50088">
        <w:t xml:space="preserve">You will be given the applications' </w:t>
      </w:r>
      <w:r w:rsidRPr="00E50088">
        <w:rPr>
          <w:rStyle w:val="CodeChar"/>
        </w:rPr>
        <w:t>skeletons</w:t>
      </w:r>
      <w:r w:rsidRPr="00E50088">
        <w:t xml:space="preserve">, which hold about </w:t>
      </w:r>
      <w:r w:rsidRPr="00E50088">
        <w:rPr>
          <w:b/>
        </w:rPr>
        <w:t>90%</w:t>
      </w:r>
      <w:r w:rsidRPr="00E50088">
        <w:t xml:space="preserve"> of the logic. You</w:t>
      </w:r>
      <w:r w:rsidR="00301A8C">
        <w:t>'</w:t>
      </w:r>
      <w:r w:rsidRPr="00E50088">
        <w:t xml:space="preserve">ll be given some </w:t>
      </w:r>
      <w:r w:rsidRPr="00E50088">
        <w:rPr>
          <w:b/>
        </w:rPr>
        <w:t>files</w:t>
      </w:r>
      <w:r w:rsidRPr="00E50088">
        <w:t>. The files will have</w:t>
      </w:r>
      <w:r w:rsidRPr="00E50088">
        <w:rPr>
          <w:b/>
        </w:rPr>
        <w:t xml:space="preserve"> partially implemented logic</w:t>
      </w:r>
      <w:r w:rsidRPr="00E50088">
        <w:t>, so you</w:t>
      </w:r>
      <w:r w:rsidR="00301A8C">
        <w:t>'</w:t>
      </w:r>
      <w:r w:rsidRPr="00E50088">
        <w:t xml:space="preserve">ll need to write some code for the application to </w:t>
      </w:r>
      <w:r w:rsidRPr="00E50088">
        <w:rPr>
          <w:b/>
        </w:rPr>
        <w:t>function properly</w:t>
      </w:r>
      <w:r w:rsidRPr="00E50088">
        <w:t>.</w:t>
      </w:r>
    </w:p>
    <w:p w14:paraId="23E31109" w14:textId="68429017" w:rsidR="00E50088" w:rsidRPr="00E50088" w:rsidRDefault="00E50088" w:rsidP="00E50088">
      <w:pPr>
        <w:rPr>
          <w:lang w:val="bg-BG"/>
        </w:rPr>
      </w:pPr>
      <w:r w:rsidRPr="00E50088">
        <w:t>The application</w:t>
      </w:r>
      <w:r w:rsidR="00301A8C">
        <w:t>'</w:t>
      </w:r>
      <w:r w:rsidRPr="00E50088">
        <w:t>s views will be given to you fully implemented. You only need to include them in your business logic.</w:t>
      </w:r>
    </w:p>
    <w:p w14:paraId="59114150" w14:textId="5C9EBCB6" w:rsidR="00E50088" w:rsidRPr="00E50088" w:rsidRDefault="00E50088" w:rsidP="00E50088">
      <w:pPr>
        <w:rPr>
          <w:lang w:val="bg-BG"/>
        </w:rPr>
      </w:pPr>
      <w:r w:rsidRPr="00E50088">
        <w:t xml:space="preserve">Everything that has been given to you inside the skeleton is </w:t>
      </w:r>
      <w:r w:rsidRPr="00E50088">
        <w:rPr>
          <w:b/>
        </w:rPr>
        <w:t>correctly implemented</w:t>
      </w:r>
      <w:r w:rsidR="00301A8C">
        <w:rPr>
          <w:b/>
        </w:rPr>
        <w:t>,</w:t>
      </w:r>
      <w:r w:rsidRPr="00E50088">
        <w:rPr>
          <w:b/>
        </w:rPr>
        <w:t xml:space="preserve"> </w:t>
      </w:r>
      <w:r w:rsidRPr="00E50088">
        <w:t xml:space="preserve">and if you write your code </w:t>
      </w:r>
      <w:r w:rsidRPr="00E50088">
        <w:rPr>
          <w:b/>
        </w:rPr>
        <w:t>correctly</w:t>
      </w:r>
      <w:r w:rsidRPr="00E50088">
        <w:t>, the application should work just fine. You are free to change anything in the Skeleton on your account.</w:t>
      </w:r>
    </w:p>
    <w:p w14:paraId="06037900" w14:textId="77777777" w:rsidR="00E50088" w:rsidRPr="00E50088" w:rsidRDefault="00E50088" w:rsidP="00E50088">
      <w:pPr>
        <w:pStyle w:val="2"/>
        <w:numPr>
          <w:ilvl w:val="0"/>
          <w:numId w:val="40"/>
        </w:numPr>
        <w:rPr>
          <w:lang w:val="bg-BG"/>
        </w:rPr>
      </w:pPr>
      <w:r w:rsidRPr="00E50088">
        <w:t xml:space="preserve">Setting Up </w:t>
      </w:r>
      <w:r w:rsidRPr="00E50088">
        <w:rPr>
          <w:noProof/>
        </w:rPr>
        <w:t xml:space="preserve">IntelliJ </w:t>
      </w:r>
      <w:r w:rsidRPr="00E50088">
        <w:t>Idea Configuration</w:t>
      </w:r>
    </w:p>
    <w:p w14:paraId="622938CF" w14:textId="6BE48CCC" w:rsidR="00E50088" w:rsidRDefault="00E50088" w:rsidP="00E50088">
      <w:pPr>
        <w:rPr>
          <w:lang w:val="bg-BG"/>
        </w:rPr>
      </w:pPr>
      <w:r w:rsidRPr="00E50088">
        <w:t xml:space="preserve">Start </w:t>
      </w:r>
      <w:r w:rsidRPr="00E50088">
        <w:rPr>
          <w:rStyle w:val="ab"/>
        </w:rPr>
        <w:t>Intelli</w:t>
      </w:r>
      <w:r w:rsidR="00C043C6">
        <w:rPr>
          <w:rStyle w:val="ab"/>
        </w:rPr>
        <w:t>J</w:t>
      </w:r>
      <w:r w:rsidRPr="00E50088">
        <w:t xml:space="preserve"> and </w:t>
      </w:r>
      <w:r w:rsidRPr="00E50088">
        <w:rPr>
          <w:b/>
        </w:rPr>
        <w:t>import</w:t>
      </w:r>
      <w:r w:rsidRPr="00E50088">
        <w:t xml:space="preserve"> the skeleton.</w:t>
      </w:r>
    </w:p>
    <w:p w14:paraId="3CAC554C" w14:textId="341EA80E" w:rsidR="007D3CFC" w:rsidRPr="00E50088" w:rsidRDefault="007D3CFC" w:rsidP="00E50088">
      <w:pPr>
        <w:rPr>
          <w:lang w:val="bg-BG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1721F708" wp14:editId="0A3A9B32">
                <wp:simplePos x="0" y="0"/>
                <wp:positionH relativeFrom="column">
                  <wp:posOffset>3980180</wp:posOffset>
                </wp:positionH>
                <wp:positionV relativeFrom="paragraph">
                  <wp:posOffset>320040</wp:posOffset>
                </wp:positionV>
                <wp:extent cx="552450" cy="266700"/>
                <wp:effectExtent l="19050" t="19050" r="19050" b="19050"/>
                <wp:wrapNone/>
                <wp:docPr id="27" name="Rectangle 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52450" cy="266700"/>
                        </a:xfrm>
                        <a:prstGeom prst="rect">
                          <a:avLst/>
                        </a:prstGeom>
                        <a:noFill/>
                        <a:ln w="38100">
                          <a:solidFill>
                            <a:srgbClr val="FFC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466893B" id="Rectangle 27" o:spid="_x0000_s1026" style="position:absolute;margin-left:313.4pt;margin-top:25.2pt;width:43.5pt;height:21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" filled="f" strokecolor="#ffc000" strokeweight="3pt"/>
            </w:pict>
          </mc:Fallback>
        </mc:AlternateContent>
      </w:r>
      <w:r>
        <w:rPr>
          <w:noProof/>
        </w:rPr>
        <w:drawing>
          <wp:inline distT="0" distB="0" distL="0" distR="0" wp14:anchorId="3D7BA72C" wp14:editId="57EE3CB6">
            <wp:extent cx="5153730" cy="3867150"/>
            <wp:effectExtent l="114300" t="95250" r="104140" b="13335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Screenshot 2021-08-18 144820.jpg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66578" cy="3876791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9525" cap="sq">
                      <a:solidFill>
                        <a:schemeClr val="tx1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14:paraId="627544E6" w14:textId="451F5836" w:rsidR="00E50088" w:rsidRPr="00E50088" w:rsidRDefault="00E50088" w:rsidP="00E50088">
      <w:pPr>
        <w:rPr>
          <w:b/>
          <w:lang w:val="bg-BG"/>
        </w:rPr>
      </w:pPr>
      <w:r w:rsidRPr="00E50088">
        <w:t xml:space="preserve">Now we need to </w:t>
      </w:r>
      <w:r w:rsidRPr="00E50088">
        <w:rPr>
          <w:b/>
        </w:rPr>
        <w:t xml:space="preserve">set up </w:t>
      </w:r>
      <w:r w:rsidRPr="00E50088">
        <w:t xml:space="preserve">our </w:t>
      </w:r>
      <w:r w:rsidRPr="00E50088">
        <w:rPr>
          <w:b/>
        </w:rPr>
        <w:t xml:space="preserve">project. Choose </w:t>
      </w:r>
      <w:r w:rsidRPr="00E50088">
        <w:t>the directory you've downloa</w:t>
      </w:r>
      <w:r w:rsidR="00C043C6">
        <w:t>de</w:t>
      </w:r>
      <w:r w:rsidRPr="00E50088">
        <w:t xml:space="preserve">d your skeleton and </w:t>
      </w:r>
      <w:r w:rsidRPr="00E50088">
        <w:rPr>
          <w:b/>
        </w:rPr>
        <w:t xml:space="preserve">click </w:t>
      </w:r>
      <w:r w:rsidRPr="00E50088">
        <w:rPr>
          <w:b/>
          <w:noProof/>
        </w:rPr>
        <w:t>OK</w:t>
      </w:r>
      <w:r w:rsidRPr="00E50088">
        <w:rPr>
          <w:b/>
        </w:rPr>
        <w:t>.</w:t>
      </w:r>
    </w:p>
    <w:p w14:paraId="20D7AB80" w14:textId="28832BCC" w:rsidR="00E50088" w:rsidRDefault="00E50088" w:rsidP="007D3CFC">
      <w:pPr>
        <w:rPr>
          <w:lang w:val="bg-BG"/>
        </w:rPr>
      </w:pPr>
    </w:p>
    <w:p w14:paraId="3E3442E4" w14:textId="77777777" w:rsidR="007C70E8" w:rsidRDefault="007D3CFC" w:rsidP="007D3CFC">
      <w:pPr>
        <w:rPr>
          <w:lang w:val="bg-BG"/>
        </w:rPr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78479053" wp14:editId="64D93C95">
                <wp:simplePos x="0" y="0"/>
                <wp:positionH relativeFrom="column">
                  <wp:posOffset>2694305</wp:posOffset>
                </wp:positionH>
                <wp:positionV relativeFrom="paragraph">
                  <wp:posOffset>1437640</wp:posOffset>
                </wp:positionV>
                <wp:extent cx="884555" cy="285750"/>
                <wp:effectExtent l="19050" t="19050" r="10795" b="19050"/>
                <wp:wrapNone/>
                <wp:docPr id="33" name="Rectangle 3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84555" cy="285750"/>
                        </a:xfrm>
                        <a:prstGeom prst="rect">
                          <a:avLst/>
                        </a:prstGeom>
                        <a:noFill/>
                        <a:ln w="38100">
                          <a:solidFill>
                            <a:srgbClr val="FFC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1C44E46" id="Rectangle 33" o:spid="_x0000_s1026" style="position:absolute;margin-left:212.15pt;margin-top:113.2pt;width:69.65pt;height:22.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" filled="f" strokecolor="#ffc000" strokeweight="3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627FECAC" wp14:editId="27E626CC">
                <wp:simplePos x="0" y="0"/>
                <wp:positionH relativeFrom="column">
                  <wp:posOffset>1379855</wp:posOffset>
                </wp:positionH>
                <wp:positionV relativeFrom="paragraph">
                  <wp:posOffset>504190</wp:posOffset>
                </wp:positionV>
                <wp:extent cx="1303655" cy="285750"/>
                <wp:effectExtent l="19050" t="19050" r="10795" b="19050"/>
                <wp:wrapNone/>
                <wp:docPr id="32" name="Rectangle 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03655" cy="285750"/>
                        </a:xfrm>
                        <a:prstGeom prst="rect">
                          <a:avLst/>
                        </a:prstGeom>
                        <a:noFill/>
                        <a:ln w="38100">
                          <a:solidFill>
                            <a:srgbClr val="FFC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46FFD23" id="Rectangle 32" o:spid="_x0000_s1026" style="position:absolute;margin-left:108.65pt;margin-top:39.7pt;width:102.65pt;height:22.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" filled="f" strokecolor="#ffc000" strokeweight="3pt"/>
            </w:pict>
          </mc:Fallback>
        </mc:AlternateContent>
      </w:r>
      <w:r>
        <w:rPr>
          <w:noProof/>
        </w:rPr>
        <w:drawing>
          <wp:inline distT="0" distB="0" distL="0" distR="0" wp14:anchorId="16DF8651" wp14:editId="753771ED">
            <wp:extent cx="4327525" cy="1718282"/>
            <wp:effectExtent l="95250" t="76200" r="73025" b="111125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Screenshot 2021-08-18 145318.jpg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35756" cy="1721550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6350" cap="sq">
                      <a:solidFill>
                        <a:schemeClr val="tx1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14:paraId="369D156A" w14:textId="31950D84" w:rsidR="007D3CFC" w:rsidRPr="00E50088" w:rsidRDefault="007C70E8" w:rsidP="007D3CFC">
      <w:pPr>
        <w:rPr>
          <w:lang w:val="bg-BG"/>
        </w:rPr>
      </w:pPr>
      <w:proofErr w:type="spellStart"/>
      <w:r w:rsidRPr="007C70E8">
        <w:rPr>
          <w:lang w:val="bg-BG"/>
        </w:rPr>
        <w:t>You</w:t>
      </w:r>
      <w:proofErr w:type="spellEnd"/>
      <w:r w:rsidRPr="007C70E8">
        <w:rPr>
          <w:lang w:val="bg-BG"/>
        </w:rPr>
        <w:t xml:space="preserve"> </w:t>
      </w:r>
      <w:proofErr w:type="spellStart"/>
      <w:r w:rsidRPr="007C70E8">
        <w:rPr>
          <w:lang w:val="bg-BG"/>
        </w:rPr>
        <w:t>can</w:t>
      </w:r>
      <w:proofErr w:type="spellEnd"/>
      <w:r w:rsidRPr="007C70E8">
        <w:rPr>
          <w:lang w:val="bg-BG"/>
        </w:rPr>
        <w:t xml:space="preserve"> </w:t>
      </w:r>
      <w:proofErr w:type="spellStart"/>
      <w:r w:rsidRPr="007C70E8">
        <w:rPr>
          <w:lang w:val="bg-BG"/>
        </w:rPr>
        <w:t>start</w:t>
      </w:r>
      <w:proofErr w:type="spellEnd"/>
      <w:r w:rsidRPr="007C70E8">
        <w:rPr>
          <w:lang w:val="bg-BG"/>
        </w:rPr>
        <w:t xml:space="preserve"> </w:t>
      </w:r>
      <w:proofErr w:type="spellStart"/>
      <w:r w:rsidRPr="007C70E8">
        <w:rPr>
          <w:lang w:val="bg-BG"/>
        </w:rPr>
        <w:t>working</w:t>
      </w:r>
      <w:proofErr w:type="spellEnd"/>
      <w:r w:rsidRPr="007C70E8">
        <w:rPr>
          <w:lang w:val="bg-BG"/>
        </w:rPr>
        <w:t xml:space="preserve"> </w:t>
      </w:r>
      <w:proofErr w:type="spellStart"/>
      <w:r w:rsidRPr="007C70E8">
        <w:rPr>
          <w:lang w:val="bg-BG"/>
        </w:rPr>
        <w:t>on</w:t>
      </w:r>
      <w:proofErr w:type="spellEnd"/>
      <w:r w:rsidRPr="007C70E8">
        <w:rPr>
          <w:lang w:val="bg-BG"/>
        </w:rPr>
        <w:t xml:space="preserve"> </w:t>
      </w:r>
      <w:proofErr w:type="spellStart"/>
      <w:r w:rsidRPr="007C70E8">
        <w:rPr>
          <w:lang w:val="bg-BG"/>
        </w:rPr>
        <w:t>your</w:t>
      </w:r>
      <w:proofErr w:type="spellEnd"/>
      <w:r w:rsidRPr="007C70E8">
        <w:rPr>
          <w:lang w:val="bg-BG"/>
        </w:rPr>
        <w:t xml:space="preserve"> </w:t>
      </w:r>
      <w:proofErr w:type="spellStart"/>
      <w:r w:rsidRPr="007C70E8">
        <w:rPr>
          <w:lang w:val="bg-BG"/>
        </w:rPr>
        <w:t>code</w:t>
      </w:r>
      <w:proofErr w:type="spellEnd"/>
      <w:r w:rsidRPr="007C70E8">
        <w:rPr>
          <w:lang w:val="bg-BG"/>
        </w:rPr>
        <w:t>!</w:t>
      </w:r>
    </w:p>
    <w:p w14:paraId="11645168" w14:textId="77777777" w:rsidR="00E50088" w:rsidRPr="00E50088" w:rsidRDefault="00E50088" w:rsidP="00E50088">
      <w:pPr>
        <w:pStyle w:val="2"/>
        <w:numPr>
          <w:ilvl w:val="0"/>
          <w:numId w:val="40"/>
        </w:numPr>
        <w:rPr>
          <w:rStyle w:val="30"/>
          <w:b/>
          <w:color w:val="7C380A"/>
          <w:sz w:val="36"/>
          <w:szCs w:val="36"/>
          <w:lang w:val="bg-BG"/>
        </w:rPr>
      </w:pPr>
      <w:r w:rsidRPr="00E50088">
        <w:t>Contact Entity</w:t>
      </w:r>
    </w:p>
    <w:p w14:paraId="5093B2F6" w14:textId="77803186" w:rsidR="00E50088" w:rsidRPr="00E50088" w:rsidRDefault="00E50088" w:rsidP="00E50088">
      <w:pPr>
        <w:rPr>
          <w:lang w:val="bg-BG"/>
        </w:rPr>
      </w:pPr>
      <w:r w:rsidRPr="00E50088">
        <w:t xml:space="preserve">It's time to create our first </w:t>
      </w:r>
      <w:r w:rsidRPr="00E50088">
        <w:rPr>
          <w:rStyle w:val="CodeChar"/>
        </w:rPr>
        <w:t>entity</w:t>
      </w:r>
      <w:r w:rsidRPr="00E50088">
        <w:t xml:space="preserve">. In the </w:t>
      </w:r>
      <w:r w:rsidR="00401FFD">
        <w:rPr>
          <w:rStyle w:val="CodeChar"/>
        </w:rPr>
        <w:t>src/main/java/phonebook</w:t>
      </w:r>
      <w:r w:rsidR="00401FFD" w:rsidRPr="00301A8C">
        <w:rPr>
          <w:b/>
        </w:rPr>
        <w:t xml:space="preserve"> </w:t>
      </w:r>
      <w:r w:rsidRPr="00E50088">
        <w:rPr>
          <w:b/>
        </w:rPr>
        <w:t>package</w:t>
      </w:r>
      <w:r w:rsidR="00301A8C">
        <w:rPr>
          <w:b/>
        </w:rPr>
        <w:t>,</w:t>
      </w:r>
      <w:r w:rsidRPr="00E50088">
        <w:t xml:space="preserve"> you can see </w:t>
      </w:r>
      <w:r w:rsidR="00C043C6">
        <w:t xml:space="preserve">a </w:t>
      </w:r>
      <w:r w:rsidRPr="00E50088">
        <w:t xml:space="preserve">few packages that </w:t>
      </w:r>
      <w:r w:rsidRPr="00E50088">
        <w:rPr>
          <w:b/>
        </w:rPr>
        <w:t>define our project</w:t>
      </w:r>
      <w:r w:rsidRPr="00E50088">
        <w:t xml:space="preserve">. A </w:t>
      </w:r>
      <w:r w:rsidRPr="00E50088">
        <w:rPr>
          <w:b/>
        </w:rPr>
        <w:t>package</w:t>
      </w:r>
      <w:r w:rsidRPr="00E50088">
        <w:t xml:space="preserve"> is a </w:t>
      </w:r>
      <w:r w:rsidRPr="00E50088">
        <w:rPr>
          <w:b/>
        </w:rPr>
        <w:t>folder</w:t>
      </w:r>
      <w:r w:rsidRPr="00E50088">
        <w:t xml:space="preserve"> </w:t>
      </w:r>
      <w:r w:rsidRPr="00E50088">
        <w:rPr>
          <w:b/>
        </w:rPr>
        <w:t>containing</w:t>
      </w:r>
      <w:r w:rsidRPr="00E50088">
        <w:t xml:space="preserve"> </w:t>
      </w:r>
      <w:r w:rsidRPr="00E50088">
        <w:rPr>
          <w:b/>
        </w:rPr>
        <w:t>Java</w:t>
      </w:r>
      <w:r w:rsidRPr="00E50088">
        <w:t xml:space="preserve"> files. The one we are interested in is the "</w:t>
      </w:r>
      <w:r w:rsidRPr="00E50088">
        <w:rPr>
          <w:rStyle w:val="CodeChar"/>
        </w:rPr>
        <w:t>entity</w:t>
      </w:r>
      <w:r w:rsidRPr="00E50088">
        <w:t xml:space="preserve">" package. Inside, create a </w:t>
      </w:r>
      <w:r w:rsidRPr="00E50088">
        <w:rPr>
          <w:b/>
        </w:rPr>
        <w:t>new</w:t>
      </w:r>
      <w:r w:rsidRPr="00E50088">
        <w:t xml:space="preserve"> </w:t>
      </w:r>
      <w:r w:rsidRPr="00E50088">
        <w:rPr>
          <w:b/>
        </w:rPr>
        <w:t>java class</w:t>
      </w:r>
      <w:r w:rsidRPr="00E50088">
        <w:t xml:space="preserve"> called "</w:t>
      </w:r>
      <w:r w:rsidRPr="00E50088">
        <w:rPr>
          <w:rStyle w:val="CodeChar"/>
        </w:rPr>
        <w:t>Contact</w:t>
      </w:r>
      <w:r w:rsidRPr="00E50088">
        <w:t>":</w:t>
      </w:r>
    </w:p>
    <w:p w14:paraId="4D455957" w14:textId="77777777" w:rsidR="00E50088" w:rsidRPr="00E50088" w:rsidRDefault="00E50088" w:rsidP="00E50088">
      <w:pPr>
        <w:rPr>
          <w:lang w:val="bg-BG"/>
        </w:rPr>
      </w:pPr>
      <w:r w:rsidRPr="00E50088">
        <w:rPr>
          <w:noProof/>
        </w:rPr>
        <w:drawing>
          <wp:inline distT="0" distB="0" distL="0" distR="0" wp14:anchorId="6F6FD1D4" wp14:editId="01B9EC5F">
            <wp:extent cx="1933575" cy="1413375"/>
            <wp:effectExtent l="19050" t="19050" r="9525" b="15875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1935245" cy="141459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8812D80" w14:textId="77777777" w:rsidR="00E50088" w:rsidRPr="00E50088" w:rsidRDefault="00E50088" w:rsidP="00E50088">
      <w:pPr>
        <w:rPr>
          <w:lang w:val="bg-BG"/>
        </w:rPr>
      </w:pPr>
      <w:r w:rsidRPr="00E50088">
        <w:t>The file should look like this:</w:t>
      </w:r>
    </w:p>
    <w:p w14:paraId="0EBB91F9" w14:textId="77777777" w:rsidR="00E50088" w:rsidRPr="00E50088" w:rsidRDefault="00E50088" w:rsidP="00E50088">
      <w:pPr>
        <w:rPr>
          <w:lang w:val="bg-BG"/>
        </w:rPr>
      </w:pPr>
      <w:r w:rsidRPr="00E50088">
        <w:rPr>
          <w:noProof/>
        </w:rPr>
        <w:drawing>
          <wp:inline distT="0" distB="0" distL="0" distR="0" wp14:anchorId="164AF296" wp14:editId="54491798">
            <wp:extent cx="1951775" cy="678389"/>
            <wp:effectExtent l="19050" t="19050" r="10795" b="26670"/>
            <wp:docPr id="49" name="Picture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" name="Screenshot_7.png"/>
                    <pic:cNvPicPr/>
                  </pic:nvPicPr>
                  <pic:blipFill rotWithShape="1"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5831"/>
                    <a:stretch/>
                  </pic:blipFill>
                  <pic:spPr bwMode="auto">
                    <a:xfrm>
                      <a:off x="0" y="0"/>
                      <a:ext cx="1956032" cy="67986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CDBA458" w14:textId="77777777" w:rsidR="00E50088" w:rsidRPr="00E50088" w:rsidRDefault="00E50088" w:rsidP="00E50088">
      <w:pPr>
        <w:rPr>
          <w:lang w:val="bg-BG"/>
        </w:rPr>
      </w:pPr>
      <w:r w:rsidRPr="00E50088">
        <w:t xml:space="preserve">We need to define our </w:t>
      </w:r>
      <w:r w:rsidRPr="00E50088">
        <w:rPr>
          <w:rStyle w:val="CodeChar"/>
        </w:rPr>
        <w:t>contact</w:t>
      </w:r>
      <w:r w:rsidRPr="00E50088">
        <w:rPr>
          <w:noProof/>
        </w:rPr>
        <w:t xml:space="preserve"> </w:t>
      </w:r>
      <w:r w:rsidRPr="00E50088">
        <w:t>entity. Create the following private fields:</w:t>
      </w:r>
    </w:p>
    <w:p w14:paraId="213CA83A" w14:textId="77777777" w:rsidR="00E50088" w:rsidRPr="00E50088" w:rsidRDefault="00E50088" w:rsidP="00E50088">
      <w:pPr>
        <w:rPr>
          <w:lang w:val="bg-BG"/>
        </w:rPr>
      </w:pPr>
      <w:r w:rsidRPr="00E50088">
        <w:rPr>
          <w:noProof/>
        </w:rPr>
        <w:drawing>
          <wp:inline distT="0" distB="0" distL="0" distR="0" wp14:anchorId="131AF76A" wp14:editId="0C926525">
            <wp:extent cx="2362530" cy="1028844"/>
            <wp:effectExtent l="19050" t="19050" r="19050" b="19050"/>
            <wp:docPr id="50" name="Picture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" name="Screenshot_8.png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62530" cy="102884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F0E6DE5" w14:textId="77777777" w:rsidR="00E50088" w:rsidRPr="00E50088" w:rsidRDefault="00E50088" w:rsidP="00E50088">
      <w:pPr>
        <w:rPr>
          <w:lang w:val="bg-BG"/>
        </w:rPr>
      </w:pPr>
      <w:r w:rsidRPr="00E50088">
        <w:t xml:space="preserve">Let's create </w:t>
      </w:r>
      <w:hyperlink r:id="rId17" w:history="1">
        <w:r w:rsidRPr="00E50088">
          <w:rPr>
            <w:rStyle w:val="a9"/>
          </w:rPr>
          <w:t>getters and setters</w:t>
        </w:r>
      </w:hyperlink>
      <w:r w:rsidRPr="00E50088">
        <w:t xml:space="preserve"> for our fields. You should already be familiar with them. If you are curious why we are doing that, you can read more </w:t>
      </w:r>
      <w:hyperlink r:id="rId18" w:history="1">
        <w:r w:rsidRPr="00E50088">
          <w:rPr>
            <w:rStyle w:val="a9"/>
          </w:rPr>
          <w:t>here</w:t>
        </w:r>
      </w:hyperlink>
      <w:r w:rsidRPr="00E50088">
        <w:t xml:space="preserve">. There is a </w:t>
      </w:r>
      <w:r w:rsidRPr="00E50088">
        <w:rPr>
          <w:b/>
        </w:rPr>
        <w:t>simple way to create them</w:t>
      </w:r>
      <w:r w:rsidRPr="00E50088">
        <w:t xml:space="preserve"> in </w:t>
      </w:r>
      <w:r w:rsidRPr="00E50088">
        <w:rPr>
          <w:b/>
          <w:noProof/>
        </w:rPr>
        <w:t xml:space="preserve">IntelliJ </w:t>
      </w:r>
      <w:r w:rsidRPr="00E50088">
        <w:rPr>
          <w:b/>
        </w:rPr>
        <w:t>Idea</w:t>
      </w:r>
      <w:r w:rsidRPr="00E50088">
        <w:t xml:space="preserve">. If you press </w:t>
      </w:r>
      <w:r w:rsidRPr="00E50088">
        <w:rPr>
          <w:lang w:val="bg-BG"/>
        </w:rPr>
        <w:br/>
      </w:r>
      <w:r w:rsidRPr="00E50088">
        <w:rPr>
          <w:rStyle w:val="CodeChar"/>
        </w:rPr>
        <w:t>"Alt + Insert"</w:t>
      </w:r>
      <w:r w:rsidRPr="00E50088">
        <w:t>, you should see that context menu:</w:t>
      </w:r>
    </w:p>
    <w:p w14:paraId="579AC634" w14:textId="77777777" w:rsidR="00E50088" w:rsidRPr="00E50088" w:rsidRDefault="00E50088" w:rsidP="00E50088">
      <w:pPr>
        <w:rPr>
          <w:lang w:val="bg-BG"/>
        </w:rPr>
      </w:pPr>
      <w:r w:rsidRPr="00E50088">
        <w:rPr>
          <w:noProof/>
        </w:rPr>
        <w:lastRenderedPageBreak/>
        <w:drawing>
          <wp:inline distT="0" distB="0" distL="0" distR="0" wp14:anchorId="673EE26E" wp14:editId="72817352">
            <wp:extent cx="1634162" cy="1746250"/>
            <wp:effectExtent l="19050" t="19050" r="23495" b="2540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9"/>
                    <a:srcRect l="2648" t="1" b="2620"/>
                    <a:stretch/>
                  </pic:blipFill>
                  <pic:spPr bwMode="auto">
                    <a:xfrm>
                      <a:off x="0" y="0"/>
                      <a:ext cx="1640863" cy="175341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7B294D3" w14:textId="228BFF05" w:rsidR="00E50088" w:rsidRPr="00E50088" w:rsidRDefault="00E50088" w:rsidP="00E50088">
      <w:pPr>
        <w:rPr>
          <w:lang w:val="bg-BG"/>
        </w:rPr>
      </w:pPr>
      <w:r w:rsidRPr="00E50088">
        <w:t>Choosing the "</w:t>
      </w:r>
      <w:r w:rsidRPr="00E50088">
        <w:rPr>
          <w:b/>
        </w:rPr>
        <w:t>Getter and Setter</w:t>
      </w:r>
      <w:r w:rsidRPr="00E50088">
        <w:t xml:space="preserve">" option will </w:t>
      </w:r>
      <w:r w:rsidRPr="00E50088">
        <w:rPr>
          <w:b/>
        </w:rPr>
        <w:t xml:space="preserve">open </w:t>
      </w:r>
      <w:r w:rsidR="00C043C6">
        <w:rPr>
          <w:b/>
        </w:rPr>
        <w:t xml:space="preserve">a </w:t>
      </w:r>
      <w:r w:rsidRPr="00E50088">
        <w:rPr>
          <w:b/>
        </w:rPr>
        <w:t>new window</w:t>
      </w:r>
      <w:r w:rsidRPr="00E50088">
        <w:t xml:space="preserve">. You should select </w:t>
      </w:r>
      <w:r w:rsidRPr="00E50088">
        <w:rPr>
          <w:b/>
        </w:rPr>
        <w:t>all private fields</w:t>
      </w:r>
      <w:r w:rsidRPr="00E50088">
        <w:t xml:space="preserve"> from there:</w:t>
      </w:r>
    </w:p>
    <w:p w14:paraId="49045DFC" w14:textId="77777777" w:rsidR="00E50088" w:rsidRPr="00E50088" w:rsidRDefault="00E50088" w:rsidP="00E50088">
      <w:pPr>
        <w:rPr>
          <w:lang w:val="bg-BG"/>
        </w:rPr>
      </w:pPr>
      <w:r w:rsidRPr="00E50088">
        <w:rPr>
          <w:rFonts w:eastAsiaTheme="majorEastAsia" w:cstheme="majorBidi"/>
          <w:b/>
          <w:noProof/>
          <w:color w:val="8F400B"/>
          <w:sz w:val="32"/>
          <w:szCs w:val="32"/>
        </w:rPr>
        <w:drawing>
          <wp:inline distT="0" distB="0" distL="0" distR="0" wp14:anchorId="6B31F710" wp14:editId="76E01EC4">
            <wp:extent cx="3064692" cy="1795392"/>
            <wp:effectExtent l="19050" t="19050" r="21590" b="14605"/>
            <wp:docPr id="51" name="Picture 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" name="Screenshot_9.png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66488" cy="179644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79665A3" w14:textId="33F68C82" w:rsidR="00E50088" w:rsidRPr="00E50088" w:rsidRDefault="00E50088" w:rsidP="00E50088">
      <w:pPr>
        <w:rPr>
          <w:lang w:val="bg-BG"/>
        </w:rPr>
      </w:pPr>
      <w:r w:rsidRPr="00E50088">
        <w:t xml:space="preserve">When you </w:t>
      </w:r>
      <w:r w:rsidRPr="00E50088">
        <w:rPr>
          <w:b/>
        </w:rPr>
        <w:t>click</w:t>
      </w:r>
      <w:r w:rsidRPr="00E50088">
        <w:t xml:space="preserve"> "</w:t>
      </w:r>
      <w:r w:rsidRPr="00E50088">
        <w:rPr>
          <w:b/>
          <w:noProof/>
        </w:rPr>
        <w:t>OK</w:t>
      </w:r>
      <w:r w:rsidRPr="00E50088">
        <w:t>"</w:t>
      </w:r>
      <w:r w:rsidR="00301A8C">
        <w:rPr>
          <w:lang w:val="bg-BG"/>
        </w:rPr>
        <w:t xml:space="preserve">, </w:t>
      </w:r>
      <w:r w:rsidRPr="00E50088">
        <w:t xml:space="preserve">you should </w:t>
      </w:r>
      <w:r w:rsidRPr="00E50088">
        <w:rPr>
          <w:b/>
        </w:rPr>
        <w:t>receive this code</w:t>
      </w:r>
      <w:r w:rsidRPr="00E50088">
        <w:t>:</w:t>
      </w:r>
    </w:p>
    <w:p w14:paraId="6FC5F6ED" w14:textId="77777777" w:rsidR="00E50088" w:rsidRPr="00E50088" w:rsidRDefault="00E50088" w:rsidP="00E50088">
      <w:pPr>
        <w:rPr>
          <w:lang w:val="bg-BG"/>
        </w:rPr>
      </w:pPr>
      <w:r w:rsidRPr="00E50088">
        <w:rPr>
          <w:rFonts w:eastAsiaTheme="majorEastAsia" w:cstheme="majorBidi"/>
          <w:b/>
          <w:noProof/>
          <w:color w:val="8F400B"/>
          <w:sz w:val="32"/>
          <w:szCs w:val="32"/>
        </w:rPr>
        <w:drawing>
          <wp:inline distT="0" distB="0" distL="0" distR="0" wp14:anchorId="0F092C15" wp14:editId="6DECE43D">
            <wp:extent cx="3074477" cy="2769643"/>
            <wp:effectExtent l="19050" t="19050" r="12065" b="12065"/>
            <wp:docPr id="52" name="Picture 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" name="Screenshot_10.png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80511" cy="277507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89EE4B3" w14:textId="7DB688A4" w:rsidR="00E50088" w:rsidRPr="00E50088" w:rsidRDefault="00E50088" w:rsidP="00E50088">
      <w:pPr>
        <w:rPr>
          <w:lang w:val="bg-BG"/>
        </w:rPr>
      </w:pPr>
      <w:r w:rsidRPr="00E50088">
        <w:t xml:space="preserve">It's time to </w:t>
      </w:r>
      <w:r w:rsidRPr="00E50088">
        <w:rPr>
          <w:b/>
        </w:rPr>
        <w:t>create our constructor</w:t>
      </w:r>
      <w:r w:rsidRPr="00E50088">
        <w:t>:</w:t>
      </w:r>
    </w:p>
    <w:p w14:paraId="22B87195" w14:textId="77777777" w:rsidR="00E50088" w:rsidRPr="00E50088" w:rsidRDefault="00E50088" w:rsidP="00E50088">
      <w:pPr>
        <w:rPr>
          <w:lang w:val="bg-BG"/>
        </w:rPr>
      </w:pPr>
      <w:r w:rsidRPr="00E50088">
        <w:rPr>
          <w:rFonts w:eastAsiaTheme="majorEastAsia" w:cstheme="majorBidi"/>
          <w:b/>
          <w:noProof/>
          <w:color w:val="8F400B"/>
          <w:sz w:val="32"/>
          <w:szCs w:val="32"/>
        </w:rPr>
        <w:drawing>
          <wp:inline distT="0" distB="0" distL="0" distR="0" wp14:anchorId="33FCE45C" wp14:editId="07D15BFE">
            <wp:extent cx="3667977" cy="764541"/>
            <wp:effectExtent l="19050" t="19050" r="27940" b="16510"/>
            <wp:docPr id="53" name="Picture 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3" name="Screenshot_11.png"/>
                    <pic:cNvPicPr/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78701" cy="76677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8EA30B5" w14:textId="14791EA3" w:rsidR="00E50088" w:rsidRPr="00E50088" w:rsidRDefault="00E50088" w:rsidP="00E50088">
      <w:pPr>
        <w:rPr>
          <w:lang w:val="bg-BG"/>
        </w:rPr>
      </w:pPr>
      <w:r w:rsidRPr="00E50088">
        <w:t xml:space="preserve">We will </w:t>
      </w:r>
      <w:r w:rsidRPr="00E50088">
        <w:rPr>
          <w:b/>
        </w:rPr>
        <w:t>use</w:t>
      </w:r>
      <w:r w:rsidRPr="00E50088">
        <w:t xml:space="preserve"> </w:t>
      </w:r>
      <w:r w:rsidRPr="00E50088">
        <w:rPr>
          <w:b/>
        </w:rPr>
        <w:t>this</w:t>
      </w:r>
      <w:r w:rsidRPr="00E50088">
        <w:t xml:space="preserve"> </w:t>
      </w:r>
      <w:r w:rsidRPr="00E50088">
        <w:rPr>
          <w:b/>
        </w:rPr>
        <w:t>constructor</w:t>
      </w:r>
      <w:r w:rsidRPr="00E50088">
        <w:t xml:space="preserve"> to </w:t>
      </w:r>
      <w:r w:rsidRPr="00E50088">
        <w:rPr>
          <w:b/>
        </w:rPr>
        <w:t>create tasks</w:t>
      </w:r>
      <w:r w:rsidRPr="00E50088">
        <w:t xml:space="preserve"> easily. However, we need to create another </w:t>
      </w:r>
      <w:r w:rsidRPr="00E50088">
        <w:rPr>
          <w:b/>
        </w:rPr>
        <w:t>empty</w:t>
      </w:r>
      <w:r w:rsidRPr="00E50088">
        <w:t xml:space="preserve"> </w:t>
      </w:r>
      <w:r w:rsidRPr="00E50088">
        <w:rPr>
          <w:b/>
        </w:rPr>
        <w:t>constructor</w:t>
      </w:r>
      <w:r w:rsidRPr="00E50088">
        <w:t xml:space="preserve"> for </w:t>
      </w:r>
      <w:r w:rsidRPr="00E50088">
        <w:rPr>
          <w:rStyle w:val="ab"/>
        </w:rPr>
        <w:t>Spring</w:t>
      </w:r>
      <w:r w:rsidRPr="00E50088">
        <w:t>:</w:t>
      </w:r>
    </w:p>
    <w:p w14:paraId="6B5B3F7B" w14:textId="77777777" w:rsidR="00E50088" w:rsidRPr="00E50088" w:rsidRDefault="00E50088" w:rsidP="00E50088">
      <w:pPr>
        <w:rPr>
          <w:lang w:val="bg-BG"/>
        </w:rPr>
      </w:pPr>
      <w:r w:rsidRPr="00E50088">
        <w:rPr>
          <w:noProof/>
        </w:rPr>
        <w:drawing>
          <wp:inline distT="0" distB="0" distL="0" distR="0" wp14:anchorId="05C2C617" wp14:editId="1C361748">
            <wp:extent cx="1609950" cy="381053"/>
            <wp:effectExtent l="19050" t="19050" r="28575" b="19050"/>
            <wp:docPr id="54" name="Picture 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" name="Screenshot_12.png"/>
                    <pic:cNvPicPr/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09950" cy="38105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69F4693" w14:textId="77777777" w:rsidR="00E50088" w:rsidRPr="00E50088" w:rsidRDefault="00E50088" w:rsidP="00E50088">
      <w:pPr>
        <w:rPr>
          <w:lang w:val="bg-BG"/>
        </w:rPr>
      </w:pPr>
      <w:r w:rsidRPr="00E50088">
        <w:lastRenderedPageBreak/>
        <w:t xml:space="preserve">And this is pretty much everything. Our </w:t>
      </w:r>
      <w:r w:rsidRPr="00E50088">
        <w:rPr>
          <w:rStyle w:val="CodeChar"/>
        </w:rPr>
        <w:t>Contact</w:t>
      </w:r>
      <w:r w:rsidRPr="00E50088">
        <w:rPr>
          <w:noProof/>
        </w:rPr>
        <w:t xml:space="preserve"> </w:t>
      </w:r>
      <w:r w:rsidRPr="00E50088">
        <w:t>entity is ready.</w:t>
      </w:r>
    </w:p>
    <w:p w14:paraId="476336AA" w14:textId="77777777" w:rsidR="00E50088" w:rsidRPr="00E50088" w:rsidRDefault="00E50088" w:rsidP="00E50088">
      <w:pPr>
        <w:pStyle w:val="2"/>
        <w:numPr>
          <w:ilvl w:val="0"/>
          <w:numId w:val="40"/>
        </w:numPr>
        <w:rPr>
          <w:lang w:val="bg-BG"/>
        </w:rPr>
      </w:pPr>
      <w:r w:rsidRPr="00E50088">
        <w:t>Contact Controller</w:t>
      </w:r>
    </w:p>
    <w:p w14:paraId="4434F99D" w14:textId="5B3ADF1E" w:rsidR="00E50088" w:rsidRPr="00E50088" w:rsidRDefault="00E50088" w:rsidP="00E50088">
      <w:pPr>
        <w:rPr>
          <w:lang w:val="bg-BG"/>
        </w:rPr>
      </w:pPr>
      <w:r w:rsidRPr="00E50088">
        <w:t xml:space="preserve">We have reached the point </w:t>
      </w:r>
      <w:r w:rsidR="00301A8C">
        <w:t>at</w:t>
      </w:r>
      <w:r w:rsidRPr="00E50088">
        <w:t xml:space="preserve"> which we can create our </w:t>
      </w:r>
      <w:r w:rsidRPr="00E50088">
        <w:rPr>
          <w:b/>
        </w:rPr>
        <w:t>controller</w:t>
      </w:r>
      <w:r w:rsidRPr="00E50088">
        <w:t>. In the "</w:t>
      </w:r>
      <w:r w:rsidRPr="00E50088">
        <w:rPr>
          <w:rStyle w:val="CodeChar"/>
        </w:rPr>
        <w:t>controller</w:t>
      </w:r>
      <w:r w:rsidRPr="00E50088">
        <w:t>" package create a new class called "</w:t>
      </w:r>
      <w:proofErr w:type="spellStart"/>
      <w:r w:rsidRPr="00E50088">
        <w:rPr>
          <w:rStyle w:val="CodeChar"/>
        </w:rPr>
        <w:t>ConctactController</w:t>
      </w:r>
      <w:proofErr w:type="spellEnd"/>
      <w:r w:rsidRPr="00E50088">
        <w:t>":</w:t>
      </w:r>
    </w:p>
    <w:p w14:paraId="3F58DE6B" w14:textId="77777777" w:rsidR="00E50088" w:rsidRPr="00E50088" w:rsidRDefault="00E50088" w:rsidP="00E50088">
      <w:pPr>
        <w:rPr>
          <w:lang w:val="bg-BG"/>
        </w:rPr>
      </w:pPr>
      <w:r w:rsidRPr="00E50088">
        <w:rPr>
          <w:noProof/>
        </w:rPr>
        <w:drawing>
          <wp:inline distT="0" distB="0" distL="0" distR="0" wp14:anchorId="6227DE1A" wp14:editId="2E806716">
            <wp:extent cx="2438400" cy="1209675"/>
            <wp:effectExtent l="19050" t="19050" r="19050" b="28575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2438400" cy="120967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F59754E" w14:textId="77777777" w:rsidR="00E50088" w:rsidRPr="00E50088" w:rsidRDefault="00E50088" w:rsidP="00E50088">
      <w:pPr>
        <w:rPr>
          <w:lang w:val="bg-BG"/>
        </w:rPr>
      </w:pPr>
      <w:r w:rsidRPr="00E50088">
        <w:t>Add the following annotation:</w:t>
      </w:r>
    </w:p>
    <w:p w14:paraId="35F60149" w14:textId="77777777" w:rsidR="00E50088" w:rsidRPr="00E50088" w:rsidRDefault="00E50088" w:rsidP="00E50088">
      <w:pPr>
        <w:rPr>
          <w:lang w:val="bg-BG"/>
        </w:rPr>
      </w:pPr>
      <w:r w:rsidRPr="00E50088">
        <w:rPr>
          <w:noProof/>
        </w:rPr>
        <w:drawing>
          <wp:inline distT="0" distB="0" distL="0" distR="0" wp14:anchorId="0EFF7017" wp14:editId="787BE590">
            <wp:extent cx="3861747" cy="1102135"/>
            <wp:effectExtent l="19050" t="19050" r="24765" b="22225"/>
            <wp:docPr id="56" name="Picture 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" name="Screenshot_14.png"/>
                    <pic:cNvPicPr/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73566" cy="110550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99C2017" w14:textId="30AA3C60" w:rsidR="00E50088" w:rsidRPr="00E50088" w:rsidRDefault="00E50088" w:rsidP="00E50088">
      <w:pPr>
        <w:rPr>
          <w:lang w:val="bg-BG"/>
        </w:rPr>
      </w:pPr>
      <w:r w:rsidRPr="00E50088">
        <w:t xml:space="preserve">This class will </w:t>
      </w:r>
      <w:r w:rsidRPr="00E50088">
        <w:rPr>
          <w:b/>
        </w:rPr>
        <w:t xml:space="preserve">list </w:t>
      </w:r>
      <w:r w:rsidRPr="00E50088">
        <w:t xml:space="preserve">and </w:t>
      </w:r>
      <w:r w:rsidRPr="00E50088">
        <w:rPr>
          <w:b/>
        </w:rPr>
        <w:t xml:space="preserve">save </w:t>
      </w:r>
      <w:r w:rsidRPr="00E50088">
        <w:t xml:space="preserve">contacts. That means that it will use </w:t>
      </w:r>
      <w:r w:rsidRPr="00E50088">
        <w:rPr>
          <w:b/>
        </w:rPr>
        <w:t>routes</w:t>
      </w:r>
      <w:r w:rsidRPr="00E50088">
        <w:t xml:space="preserve">. </w:t>
      </w:r>
      <w:r w:rsidR="00C043C6">
        <w:t>T</w:t>
      </w:r>
      <w:r w:rsidRPr="00E50088">
        <w:t xml:space="preserve">o let </w:t>
      </w:r>
      <w:r w:rsidRPr="00E50088">
        <w:rPr>
          <w:rStyle w:val="ab"/>
        </w:rPr>
        <w:t>Spring</w:t>
      </w:r>
      <w:r w:rsidRPr="00E50088">
        <w:t xml:space="preserve"> know that this class will be </w:t>
      </w:r>
      <w:r w:rsidR="00301A8C">
        <w:t xml:space="preserve">a </w:t>
      </w:r>
      <w:r w:rsidRPr="00E50088">
        <w:t>controller, we need to use the "</w:t>
      </w:r>
      <w:r w:rsidRPr="00E50088">
        <w:rPr>
          <w:rStyle w:val="CodeChar"/>
        </w:rPr>
        <w:t>@Controller</w:t>
      </w:r>
      <w:r w:rsidRPr="00E50088">
        <w:t xml:space="preserve">" annotation. This annotation also gives us </w:t>
      </w:r>
      <w:r w:rsidRPr="00E50088">
        <w:rPr>
          <w:b/>
        </w:rPr>
        <w:t>access</w:t>
      </w:r>
      <w:r w:rsidRPr="00E50088">
        <w:t xml:space="preserve"> to </w:t>
      </w:r>
      <w:r w:rsidRPr="00E50088">
        <w:rPr>
          <w:b/>
        </w:rPr>
        <w:t>requests</w:t>
      </w:r>
      <w:r w:rsidRPr="00E50088">
        <w:t xml:space="preserve"> and gives us the ability to respond to them. Now, we need to store contacts somewhere. We will use a </w:t>
      </w:r>
      <w:r w:rsidRPr="00E50088">
        <w:rPr>
          <w:b/>
        </w:rPr>
        <w:t>list</w:t>
      </w:r>
      <w:r w:rsidR="00301A8C">
        <w:t>. L</w:t>
      </w:r>
      <w:r w:rsidRPr="00E50088">
        <w:t>ater in the course</w:t>
      </w:r>
      <w:r w:rsidR="00C043C6">
        <w:t>,</w:t>
      </w:r>
      <w:r w:rsidRPr="00E50088">
        <w:t xml:space="preserve"> we will learn how to store information in </w:t>
      </w:r>
      <w:r w:rsidR="00C043C6">
        <w:t xml:space="preserve">the </w:t>
      </w:r>
      <w:r w:rsidRPr="00E50088">
        <w:rPr>
          <w:b/>
        </w:rPr>
        <w:t>database</w:t>
      </w:r>
      <w:r w:rsidRPr="00E50088">
        <w:t>.</w:t>
      </w:r>
    </w:p>
    <w:p w14:paraId="3587F2A4" w14:textId="77777777" w:rsidR="00E50088" w:rsidRPr="00E50088" w:rsidRDefault="00E50088" w:rsidP="00E50088">
      <w:pPr>
        <w:rPr>
          <w:lang w:val="bg-BG"/>
        </w:rPr>
      </w:pPr>
      <w:r w:rsidRPr="00E50088">
        <w:rPr>
          <w:noProof/>
        </w:rPr>
        <w:drawing>
          <wp:inline distT="0" distB="0" distL="0" distR="0" wp14:anchorId="4422C2E4" wp14:editId="049B8F28">
            <wp:extent cx="3059515" cy="934607"/>
            <wp:effectExtent l="19050" t="19050" r="26670" b="18415"/>
            <wp:docPr id="57" name="Picture 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7" name="Screenshot_15.png"/>
                    <pic:cNvPicPr/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63272" cy="93575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B7440B7" w14:textId="2485E1B3" w:rsidR="00E50088" w:rsidRPr="00E50088" w:rsidRDefault="00E50088" w:rsidP="00E50088">
      <w:pPr>
        <w:rPr>
          <w:lang w:val="bg-BG"/>
        </w:rPr>
      </w:pPr>
      <w:r w:rsidRPr="00E50088">
        <w:t xml:space="preserve">We need to </w:t>
      </w:r>
      <w:r w:rsidRPr="00E50088">
        <w:rPr>
          <w:b/>
        </w:rPr>
        <w:t>initialize</w:t>
      </w:r>
      <w:r w:rsidRPr="00E50088">
        <w:t xml:space="preserve"> our list, so we </w:t>
      </w:r>
      <w:r w:rsidR="00301A8C">
        <w:t>will</w:t>
      </w:r>
      <w:r w:rsidRPr="00E50088">
        <w:t xml:space="preserve"> do it through the </w:t>
      </w:r>
      <w:r w:rsidRPr="00E50088">
        <w:rPr>
          <w:b/>
        </w:rPr>
        <w:t>constructor</w:t>
      </w:r>
      <w:r w:rsidRPr="00E50088">
        <w:t>.</w:t>
      </w:r>
    </w:p>
    <w:p w14:paraId="75E37CBA" w14:textId="77777777" w:rsidR="00E50088" w:rsidRPr="00E50088" w:rsidRDefault="00E50088" w:rsidP="00E50088">
      <w:pPr>
        <w:pStyle w:val="3"/>
        <w:rPr>
          <w:lang w:val="bg-BG"/>
        </w:rPr>
      </w:pPr>
      <w:r w:rsidRPr="00E50088">
        <w:t>Listing All Tasks</w:t>
      </w:r>
    </w:p>
    <w:p w14:paraId="3334DA04" w14:textId="0770491A" w:rsidR="00E50088" w:rsidRPr="00E50088" w:rsidRDefault="00E50088" w:rsidP="00E50088">
      <w:pPr>
        <w:rPr>
          <w:lang w:val="bg-BG"/>
        </w:rPr>
      </w:pPr>
      <w:r w:rsidRPr="00E50088">
        <w:t xml:space="preserve">First, we need to list all articles to the given route. Go to the </w:t>
      </w:r>
      <w:r w:rsidRPr="00E50088">
        <w:rPr>
          <w:rStyle w:val="CodeChar"/>
        </w:rPr>
        <w:t>ContactController</w:t>
      </w:r>
      <w:r w:rsidRPr="00E50088">
        <w:rPr>
          <w:b/>
          <w:noProof/>
        </w:rPr>
        <w:t xml:space="preserve"> </w:t>
      </w:r>
      <w:r w:rsidRPr="00E50088">
        <w:t xml:space="preserve">and create </w:t>
      </w:r>
      <w:r w:rsidR="00C043C6">
        <w:t xml:space="preserve">the </w:t>
      </w:r>
      <w:r w:rsidRPr="00E50088">
        <w:t xml:space="preserve">method </w:t>
      </w:r>
      <w:r w:rsidRPr="00E50088">
        <w:rPr>
          <w:rStyle w:val="CodeChar"/>
        </w:rPr>
        <w:t>index</w:t>
      </w:r>
      <w:r w:rsidRPr="00E50088">
        <w:t>.</w:t>
      </w:r>
    </w:p>
    <w:p w14:paraId="0D9C9B68" w14:textId="77777777" w:rsidR="00E50088" w:rsidRPr="00E50088" w:rsidRDefault="00E50088" w:rsidP="00E50088">
      <w:pPr>
        <w:rPr>
          <w:lang w:val="bg-BG"/>
        </w:rPr>
      </w:pPr>
      <w:r w:rsidRPr="00E50088">
        <w:rPr>
          <w:noProof/>
        </w:rPr>
        <w:drawing>
          <wp:inline distT="0" distB="0" distL="0" distR="0" wp14:anchorId="5ECF9B57" wp14:editId="5D874014">
            <wp:extent cx="4778847" cy="624372"/>
            <wp:effectExtent l="19050" t="19050" r="22225" b="23495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Screenshot_19.png"/>
                    <pic:cNvPicPr/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50185" cy="63369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C0290FD" w14:textId="3E99A3FC" w:rsidR="00E50088" w:rsidRPr="00E50088" w:rsidRDefault="00E50088" w:rsidP="00E50088">
      <w:pPr>
        <w:rPr>
          <w:lang w:val="bg-BG"/>
        </w:rPr>
      </w:pPr>
      <w:r w:rsidRPr="00E50088">
        <w:t>The "</w:t>
      </w:r>
      <w:r w:rsidRPr="00E50088">
        <w:rPr>
          <w:rStyle w:val="CodeChar"/>
        </w:rPr>
        <w:t>@</w:t>
      </w:r>
      <w:proofErr w:type="spellStart"/>
      <w:r w:rsidRPr="00E50088">
        <w:rPr>
          <w:rStyle w:val="CodeChar"/>
        </w:rPr>
        <w:t>GetMapping</w:t>
      </w:r>
      <w:proofErr w:type="spellEnd"/>
      <w:r w:rsidRPr="00E50088">
        <w:t xml:space="preserve">" annotation tells </w:t>
      </w:r>
      <w:r w:rsidRPr="00E50088">
        <w:rPr>
          <w:rStyle w:val="ab"/>
        </w:rPr>
        <w:t>Spring</w:t>
      </w:r>
      <w:r w:rsidRPr="00E50088">
        <w:t xml:space="preserve"> that this method </w:t>
      </w:r>
      <w:r w:rsidRPr="00E50088">
        <w:rPr>
          <w:b/>
        </w:rPr>
        <w:t>cannot be called</w:t>
      </w:r>
      <w:r w:rsidRPr="00E50088">
        <w:t xml:space="preserve"> if the user wants to </w:t>
      </w:r>
      <w:r w:rsidRPr="00E50088">
        <w:rPr>
          <w:b/>
        </w:rPr>
        <w:t>submit data</w:t>
      </w:r>
      <w:r w:rsidRPr="00E50088">
        <w:t xml:space="preserve">. It should </w:t>
      </w:r>
      <w:r w:rsidR="00301A8C">
        <w:t>only be</w:t>
      </w:r>
      <w:r w:rsidRPr="00E50088">
        <w:rPr>
          <w:b/>
        </w:rPr>
        <w:t xml:space="preserve"> used</w:t>
      </w:r>
      <w:r w:rsidRPr="00E50088">
        <w:t xml:space="preserve"> for </w:t>
      </w:r>
      <w:r w:rsidRPr="00E50088">
        <w:rPr>
          <w:b/>
        </w:rPr>
        <w:t>viewing data</w:t>
      </w:r>
      <w:r w:rsidRPr="00E50088">
        <w:t xml:space="preserve">. </w:t>
      </w:r>
      <w:r w:rsidRPr="00E50088">
        <w:rPr>
          <w:rStyle w:val="CodeChar"/>
        </w:rPr>
        <w:t>ModelAndView</w:t>
      </w:r>
      <w:r w:rsidRPr="00E50088">
        <w:rPr>
          <w:noProof/>
        </w:rPr>
        <w:t xml:space="preserve"> </w:t>
      </w:r>
      <w:r w:rsidRPr="00E50088">
        <w:t xml:space="preserve">allows us to pass all the information required by </w:t>
      </w:r>
      <w:r w:rsidRPr="00E50088">
        <w:rPr>
          <w:rStyle w:val="ab"/>
        </w:rPr>
        <w:t xml:space="preserve">Spring </w:t>
      </w:r>
      <w:r w:rsidRPr="00E50088">
        <w:rPr>
          <w:rStyle w:val="ab"/>
          <w:noProof/>
        </w:rPr>
        <w:t>MVC</w:t>
      </w:r>
      <w:r w:rsidRPr="00E50088">
        <w:rPr>
          <w:noProof/>
        </w:rPr>
        <w:t xml:space="preserve"> </w:t>
      </w:r>
      <w:r w:rsidRPr="00E50088">
        <w:t>in one return:</w:t>
      </w:r>
    </w:p>
    <w:p w14:paraId="19811A32" w14:textId="2F4F6459" w:rsidR="00E50088" w:rsidRPr="00E50088" w:rsidRDefault="00E50088" w:rsidP="00E50088">
      <w:pPr>
        <w:rPr>
          <w:lang w:val="bg-BG"/>
        </w:rPr>
      </w:pPr>
      <w:r w:rsidRPr="00E50088">
        <w:t xml:space="preserve">We have only one </w:t>
      </w:r>
      <w:r w:rsidRPr="00E50088">
        <w:rPr>
          <w:rStyle w:val="ab"/>
        </w:rPr>
        <w:t>view</w:t>
      </w:r>
      <w:r w:rsidRPr="00E50088">
        <w:t xml:space="preserve"> which we will use in our application, called "</w:t>
      </w:r>
      <w:r w:rsidRPr="00E50088">
        <w:rPr>
          <w:rStyle w:val="CodeChar"/>
        </w:rPr>
        <w:t>index</w:t>
      </w:r>
      <w:r w:rsidRPr="00E50088">
        <w:t xml:space="preserve">". If you look </w:t>
      </w:r>
      <w:r w:rsidR="00C043C6">
        <w:t xml:space="preserve">at </w:t>
      </w:r>
      <w:r w:rsidRPr="00E50088">
        <w:t>the view, you will find:</w:t>
      </w:r>
    </w:p>
    <w:p w14:paraId="08D6B34E" w14:textId="77777777" w:rsidR="00E50088" w:rsidRPr="00E50088" w:rsidRDefault="00E50088" w:rsidP="00E50088">
      <w:pPr>
        <w:rPr>
          <w:lang w:val="bg-BG"/>
        </w:rPr>
      </w:pPr>
      <w:r w:rsidRPr="00E50088">
        <w:rPr>
          <w:noProof/>
        </w:rPr>
        <w:drawing>
          <wp:inline distT="0" distB="0" distL="0" distR="0" wp14:anchorId="28B2398D" wp14:editId="58569A7B">
            <wp:extent cx="3569335" cy="716507"/>
            <wp:effectExtent l="19050" t="19050" r="12065" b="26670"/>
            <wp:docPr id="58" name="Picture 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8" name="Screenshot_16.png"/>
                    <pic:cNvPicPr/>
                  </pic:nvPicPr>
                  <pic:blipFill rotWithShape="1"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6659" b="5935"/>
                    <a:stretch/>
                  </pic:blipFill>
                  <pic:spPr bwMode="auto">
                    <a:xfrm>
                      <a:off x="0" y="0"/>
                      <a:ext cx="3594404" cy="721539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FA96139" w14:textId="403A4228" w:rsidR="00E50088" w:rsidRPr="00E50088" w:rsidRDefault="00C043C6" w:rsidP="00E50088">
      <w:pPr>
        <w:rPr>
          <w:lang w:val="bg-BG"/>
        </w:rPr>
      </w:pPr>
      <w:r>
        <w:lastRenderedPageBreak/>
        <w:t>This</w:t>
      </w:r>
      <w:r w:rsidR="00E50088" w:rsidRPr="00E50088">
        <w:t xml:space="preserve"> means that our view expects a collection called "</w:t>
      </w:r>
      <w:r w:rsidR="00E50088" w:rsidRPr="00E50088">
        <w:rPr>
          <w:rStyle w:val="CodeChar"/>
        </w:rPr>
        <w:t>contacts</w:t>
      </w:r>
      <w:r w:rsidR="00E50088" w:rsidRPr="00E50088">
        <w:t xml:space="preserve">", so we </w:t>
      </w:r>
      <w:proofErr w:type="gramStart"/>
      <w:r w:rsidR="00E50088" w:rsidRPr="00E50088">
        <w:t>have to</w:t>
      </w:r>
      <w:proofErr w:type="gramEnd"/>
      <w:r w:rsidR="00E50088" w:rsidRPr="00E50088">
        <w:t xml:space="preserve"> add </w:t>
      </w:r>
      <w:r w:rsidR="00E50088" w:rsidRPr="00E50088">
        <w:rPr>
          <w:rStyle w:val="CodeChar"/>
        </w:rPr>
        <w:t>contacts</w:t>
      </w:r>
      <w:r w:rsidR="00E50088" w:rsidRPr="00E50088">
        <w:rPr>
          <w:b/>
          <w:noProof/>
        </w:rPr>
        <w:t xml:space="preserve"> </w:t>
      </w:r>
      <w:r w:rsidR="00E50088" w:rsidRPr="00E50088">
        <w:t xml:space="preserve">to the </w:t>
      </w:r>
      <w:r w:rsidR="00E50088" w:rsidRPr="00E50088">
        <w:rPr>
          <w:rStyle w:val="CodeChar"/>
        </w:rPr>
        <w:t>modelAndView</w:t>
      </w:r>
      <w:r w:rsidR="00E50088" w:rsidRPr="00E50088">
        <w:rPr>
          <w:b/>
          <w:noProof/>
        </w:rPr>
        <w:t xml:space="preserve"> </w:t>
      </w:r>
      <w:r w:rsidR="00E50088" w:rsidRPr="00E50088">
        <w:t>and return it as a result:</w:t>
      </w:r>
    </w:p>
    <w:p w14:paraId="10038FCB" w14:textId="77777777" w:rsidR="00E50088" w:rsidRPr="00E50088" w:rsidRDefault="00E50088" w:rsidP="00E50088">
      <w:pPr>
        <w:rPr>
          <w:lang w:val="bg-BG"/>
        </w:rPr>
      </w:pPr>
      <w:r w:rsidRPr="00E50088">
        <w:rPr>
          <w:noProof/>
        </w:rPr>
        <w:drawing>
          <wp:inline distT="0" distB="0" distL="0" distR="0" wp14:anchorId="0D714CBC" wp14:editId="4E9978ED">
            <wp:extent cx="4979299" cy="1130436"/>
            <wp:effectExtent l="19050" t="19050" r="12065" b="12700"/>
            <wp:docPr id="59" name="Picture 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9" name="Screenshot_17.png"/>
                    <pic:cNvPicPr/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84114" cy="113152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3B0082E" w14:textId="31D5BF5A" w:rsidR="00E50088" w:rsidRPr="00E50088" w:rsidRDefault="00E50088" w:rsidP="00E50088">
      <w:pPr>
        <w:rPr>
          <w:lang w:val="bg-BG"/>
        </w:rPr>
      </w:pPr>
      <w:r w:rsidRPr="00E50088">
        <w:t xml:space="preserve">We are ready </w:t>
      </w:r>
      <w:r w:rsidR="00301A8C">
        <w:t>to list</w:t>
      </w:r>
      <w:r w:rsidRPr="00E50088">
        <w:t xml:space="preserve"> all </w:t>
      </w:r>
      <w:r w:rsidRPr="00E50088">
        <w:rPr>
          <w:rStyle w:val="CodeChar"/>
        </w:rPr>
        <w:t>contacts</w:t>
      </w:r>
      <w:r w:rsidRPr="00E50088">
        <w:t>.</w:t>
      </w:r>
    </w:p>
    <w:p w14:paraId="4336B7B5" w14:textId="77777777" w:rsidR="00E50088" w:rsidRPr="00E50088" w:rsidRDefault="00E50088" w:rsidP="00E50088">
      <w:pPr>
        <w:pStyle w:val="3"/>
        <w:rPr>
          <w:lang w:val="bg-BG"/>
        </w:rPr>
      </w:pPr>
      <w:r w:rsidRPr="00E50088">
        <w:t>Adding Contact</w:t>
      </w:r>
    </w:p>
    <w:p w14:paraId="25328348" w14:textId="77777777" w:rsidR="00E50088" w:rsidRPr="00E50088" w:rsidRDefault="00E50088" w:rsidP="00E50088">
      <w:pPr>
        <w:tabs>
          <w:tab w:val="left" w:pos="4191"/>
        </w:tabs>
        <w:rPr>
          <w:lang w:val="bg-BG"/>
        </w:rPr>
      </w:pPr>
      <w:r w:rsidRPr="00E50088">
        <w:t xml:space="preserve">As we have mentioned, we have only one view. If you go back to the view and </w:t>
      </w:r>
      <w:proofErr w:type="gramStart"/>
      <w:r w:rsidRPr="00E50088">
        <w:t>take a look</w:t>
      </w:r>
      <w:proofErr w:type="gramEnd"/>
      <w:r w:rsidRPr="00E50088">
        <w:t xml:space="preserve"> once again, you will find a </w:t>
      </w:r>
      <w:r w:rsidRPr="00E50088">
        <w:rPr>
          <w:b/>
        </w:rPr>
        <w:t>form</w:t>
      </w:r>
      <w:r w:rsidRPr="00E50088">
        <w:t>:</w:t>
      </w:r>
    </w:p>
    <w:p w14:paraId="1DE3238C" w14:textId="77777777" w:rsidR="00E50088" w:rsidRPr="00E50088" w:rsidRDefault="00E50088" w:rsidP="00E50088">
      <w:pPr>
        <w:tabs>
          <w:tab w:val="left" w:pos="4191"/>
        </w:tabs>
        <w:rPr>
          <w:lang w:val="bg-BG"/>
        </w:rPr>
      </w:pPr>
      <w:r w:rsidRPr="00E50088">
        <w:rPr>
          <w:noProof/>
        </w:rPr>
        <w:drawing>
          <wp:inline distT="0" distB="0" distL="0" distR="0" wp14:anchorId="70C0F183" wp14:editId="34FE317E">
            <wp:extent cx="6372346" cy="3596849"/>
            <wp:effectExtent l="19050" t="19050" r="9525" b="22860"/>
            <wp:docPr id="60" name="Picture 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" name="Screenshot_18.png"/>
                    <pic:cNvPicPr/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375944" cy="359888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r w:rsidRPr="00E50088">
        <w:rPr>
          <w:lang w:val="bg-BG"/>
        </w:rPr>
        <w:br/>
      </w:r>
      <w:r w:rsidRPr="00E50088">
        <w:t>Thanks to the form, we can process post requests.</w:t>
      </w:r>
    </w:p>
    <w:p w14:paraId="2DD762CA" w14:textId="77777777" w:rsidR="00E50088" w:rsidRPr="00E50088" w:rsidRDefault="00E50088" w:rsidP="00E50088">
      <w:pPr>
        <w:tabs>
          <w:tab w:val="left" w:pos="4191"/>
        </w:tabs>
        <w:rPr>
          <w:lang w:val="bg-BG"/>
        </w:rPr>
      </w:pPr>
      <w:r w:rsidRPr="00E50088">
        <w:rPr>
          <w:noProof/>
        </w:rPr>
        <w:drawing>
          <wp:inline distT="0" distB="0" distL="0" distR="0" wp14:anchorId="16BD6ED7" wp14:editId="7C51ED31">
            <wp:extent cx="3108989" cy="788848"/>
            <wp:effectExtent l="19050" t="19050" r="15240" b="11430"/>
            <wp:docPr id="61" name="Picture 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1" name="Screenshot_19.png"/>
                    <pic:cNvPicPr/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10124" cy="78913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AF5AA50" w14:textId="734C50BB" w:rsidR="00E50088" w:rsidRPr="00E50088" w:rsidRDefault="00E50088" w:rsidP="00E50088">
      <w:pPr>
        <w:rPr>
          <w:lang w:val="bg-BG"/>
        </w:rPr>
      </w:pPr>
      <w:r w:rsidRPr="00E50088">
        <w:rPr>
          <w:b/>
        </w:rPr>
        <w:t>Spring</w:t>
      </w:r>
      <w:r w:rsidRPr="00E50088">
        <w:t xml:space="preserve"> will automatically map the data into </w:t>
      </w:r>
      <w:r w:rsidR="00C043C6">
        <w:t xml:space="preserve">a </w:t>
      </w:r>
      <w:r w:rsidRPr="00E50088">
        <w:rPr>
          <w:rStyle w:val="CodeChar"/>
        </w:rPr>
        <w:t>contact</w:t>
      </w:r>
      <w:r w:rsidRPr="00E50088">
        <w:rPr>
          <w:noProof/>
        </w:rPr>
        <w:t xml:space="preserve"> </w:t>
      </w:r>
      <w:r w:rsidRPr="00E50088">
        <w:t>object if we've created it correctly.</w:t>
      </w:r>
    </w:p>
    <w:p w14:paraId="7D938B1C" w14:textId="701AB137" w:rsidR="00E50088" w:rsidRPr="00E50088" w:rsidRDefault="00E50088" w:rsidP="00E50088">
      <w:pPr>
        <w:rPr>
          <w:lang w:val="bg-BG"/>
        </w:rPr>
      </w:pPr>
      <w:r w:rsidRPr="00E50088">
        <w:t xml:space="preserve">With </w:t>
      </w:r>
      <w:r w:rsidR="00301A8C">
        <w:t xml:space="preserve">the </w:t>
      </w:r>
      <w:r w:rsidRPr="00E50088">
        <w:t>"</w:t>
      </w:r>
      <w:r w:rsidRPr="00E50088">
        <w:rPr>
          <w:rStyle w:val="CodeChar"/>
        </w:rPr>
        <w:t>@</w:t>
      </w:r>
      <w:proofErr w:type="spellStart"/>
      <w:r w:rsidRPr="00E50088">
        <w:rPr>
          <w:rStyle w:val="CodeChar"/>
        </w:rPr>
        <w:t>PostMapping</w:t>
      </w:r>
      <w:proofErr w:type="spellEnd"/>
      <w:r w:rsidRPr="00E50088">
        <w:t xml:space="preserve">" annotation, we told </w:t>
      </w:r>
      <w:r w:rsidRPr="00E50088">
        <w:rPr>
          <w:b/>
        </w:rPr>
        <w:t>Spring</w:t>
      </w:r>
      <w:r w:rsidRPr="00E50088">
        <w:t xml:space="preserve"> that </w:t>
      </w:r>
      <w:r w:rsidRPr="00E50088">
        <w:rPr>
          <w:b/>
        </w:rPr>
        <w:t>this method expects data</w:t>
      </w:r>
      <w:r w:rsidRPr="00E50088">
        <w:t xml:space="preserve"> that it needs to </w:t>
      </w:r>
      <w:r w:rsidRPr="00E50088">
        <w:rPr>
          <w:b/>
        </w:rPr>
        <w:t xml:space="preserve">autofill in </w:t>
      </w:r>
      <w:r w:rsidR="00C043C6">
        <w:rPr>
          <w:b/>
        </w:rPr>
        <w:t xml:space="preserve">the </w:t>
      </w:r>
      <w:r w:rsidRPr="00E50088">
        <w:rPr>
          <w:rStyle w:val="CodeChar"/>
        </w:rPr>
        <w:t>contact</w:t>
      </w:r>
      <w:r w:rsidRPr="00E50088">
        <w:rPr>
          <w:b/>
          <w:noProof/>
        </w:rPr>
        <w:t xml:space="preserve"> </w:t>
      </w:r>
      <w:r w:rsidRPr="00E50088">
        <w:rPr>
          <w:b/>
        </w:rPr>
        <w:t>object</w:t>
      </w:r>
      <w:r w:rsidRPr="00E50088">
        <w:t>. The annotation handles "</w:t>
      </w:r>
      <w:r w:rsidRPr="00E50088">
        <w:rPr>
          <w:rStyle w:val="CodeChar"/>
        </w:rPr>
        <w:t>POST</w:t>
      </w:r>
      <w:r w:rsidRPr="00E50088">
        <w:t xml:space="preserve">" </w:t>
      </w:r>
      <w:r w:rsidRPr="00E50088">
        <w:rPr>
          <w:b/>
        </w:rPr>
        <w:t>request</w:t>
      </w:r>
      <w:r w:rsidR="00C043C6">
        <w:rPr>
          <w:b/>
        </w:rPr>
        <w:t>s</w:t>
      </w:r>
      <w:r w:rsidRPr="00E50088">
        <w:t xml:space="preserve"> that are usually what the </w:t>
      </w:r>
      <w:r w:rsidRPr="00E50088">
        <w:rPr>
          <w:b/>
          <w:noProof/>
        </w:rPr>
        <w:t xml:space="preserve">HTML </w:t>
      </w:r>
      <w:r w:rsidRPr="00E50088">
        <w:rPr>
          <w:b/>
        </w:rPr>
        <w:t>forms</w:t>
      </w:r>
      <w:r w:rsidRPr="00E50088">
        <w:t xml:space="preserve"> are using as a "</w:t>
      </w:r>
      <w:r w:rsidRPr="00E50088">
        <w:rPr>
          <w:rStyle w:val="CodeChar"/>
        </w:rPr>
        <w:t>method</w:t>
      </w:r>
      <w:r w:rsidRPr="00E50088">
        <w:t xml:space="preserve">" of the </w:t>
      </w:r>
      <w:r w:rsidRPr="00E50088">
        <w:rPr>
          <w:b/>
        </w:rPr>
        <w:t>request</w:t>
      </w:r>
      <w:r w:rsidRPr="00E50088">
        <w:t xml:space="preserve">. In summary, </w:t>
      </w:r>
      <w:r w:rsidRPr="00E50088">
        <w:rPr>
          <w:b/>
        </w:rPr>
        <w:t>this method</w:t>
      </w:r>
      <w:r w:rsidRPr="00E50088">
        <w:t xml:space="preserve"> will be called </w:t>
      </w:r>
      <w:r w:rsidRPr="00E50088">
        <w:rPr>
          <w:b/>
        </w:rPr>
        <w:t>when users submit the data</w:t>
      </w:r>
      <w:r w:rsidRPr="00E50088">
        <w:t>.</w:t>
      </w:r>
    </w:p>
    <w:p w14:paraId="204CBF63" w14:textId="46B6E0E3" w:rsidR="00E50088" w:rsidRPr="00E50088" w:rsidRDefault="00E50088" w:rsidP="00E50088">
      <w:pPr>
        <w:rPr>
          <w:lang w:val="bg-BG"/>
        </w:rPr>
      </w:pPr>
      <w:r w:rsidRPr="00E50088">
        <w:t xml:space="preserve">Finally, we need to </w:t>
      </w:r>
      <w:r w:rsidRPr="00E50088">
        <w:rPr>
          <w:b/>
        </w:rPr>
        <w:t xml:space="preserve">add the contact </w:t>
      </w:r>
      <w:r w:rsidR="00C043C6">
        <w:rPr>
          <w:b/>
        </w:rPr>
        <w:t>to</w:t>
      </w:r>
      <w:r w:rsidRPr="00E50088">
        <w:rPr>
          <w:b/>
        </w:rPr>
        <w:t xml:space="preserve"> our list</w:t>
      </w:r>
      <w:r w:rsidRPr="00E50088">
        <w:t xml:space="preserve"> and give a </w:t>
      </w:r>
      <w:r w:rsidRPr="00E50088">
        <w:rPr>
          <w:b/>
        </w:rPr>
        <w:t>response</w:t>
      </w:r>
      <w:r w:rsidRPr="00E50088">
        <w:t xml:space="preserve"> to the user.</w:t>
      </w:r>
    </w:p>
    <w:p w14:paraId="3B570983" w14:textId="77777777" w:rsidR="00E50088" w:rsidRPr="00E50088" w:rsidRDefault="00E50088" w:rsidP="00E50088">
      <w:pPr>
        <w:tabs>
          <w:tab w:val="left" w:pos="4191"/>
        </w:tabs>
        <w:rPr>
          <w:lang w:val="bg-BG"/>
        </w:rPr>
      </w:pPr>
      <w:r w:rsidRPr="00E50088">
        <w:rPr>
          <w:noProof/>
        </w:rPr>
        <w:lastRenderedPageBreak/>
        <w:drawing>
          <wp:inline distT="0" distB="0" distL="0" distR="0" wp14:anchorId="6E056EC1" wp14:editId="6176C8FD">
            <wp:extent cx="3032305" cy="932321"/>
            <wp:effectExtent l="19050" t="19050" r="15875" b="20320"/>
            <wp:docPr id="62" name="Picture 6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2" name="Screenshot_20.png"/>
                    <pic:cNvPicPr/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47207" cy="93690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514CA8C" w14:textId="07363DC8" w:rsidR="00E50088" w:rsidRPr="00E50088" w:rsidRDefault="00E50088" w:rsidP="00E50088">
      <w:pPr>
        <w:tabs>
          <w:tab w:val="left" w:pos="4191"/>
        </w:tabs>
        <w:rPr>
          <w:lang w:val="bg-BG"/>
        </w:rPr>
      </w:pPr>
      <w:r w:rsidRPr="00E50088">
        <w:t xml:space="preserve">We redirect the user back to </w:t>
      </w:r>
      <w:r w:rsidR="00C043C6">
        <w:t xml:space="preserve">the </w:t>
      </w:r>
      <w:r w:rsidRPr="00E50088">
        <w:t xml:space="preserve">index page as </w:t>
      </w:r>
      <w:r w:rsidR="00C043C6">
        <w:t xml:space="preserve">a </w:t>
      </w:r>
      <w:r w:rsidRPr="00E50088">
        <w:t>response.</w:t>
      </w:r>
    </w:p>
    <w:p w14:paraId="59AB1C2C" w14:textId="420C0347" w:rsidR="00E50088" w:rsidRPr="00E50088" w:rsidRDefault="00E50088" w:rsidP="00E50088">
      <w:pPr>
        <w:rPr>
          <w:lang w:val="bg-BG"/>
        </w:rPr>
      </w:pPr>
      <w:r w:rsidRPr="00E50088">
        <w:t>With that</w:t>
      </w:r>
      <w:r w:rsidR="00C043C6">
        <w:t>,</w:t>
      </w:r>
      <w:r w:rsidRPr="00E50088">
        <w:t xml:space="preserve"> we finished our </w:t>
      </w:r>
      <w:r w:rsidRPr="00E50088">
        <w:rPr>
          <w:b/>
        </w:rPr>
        <w:t>Java Phonebook</w:t>
      </w:r>
      <w:r w:rsidRPr="00E50088">
        <w:t xml:space="preserve">. Feel free to </w:t>
      </w:r>
      <w:r w:rsidRPr="00E50088">
        <w:rPr>
          <w:b/>
        </w:rPr>
        <w:t>build on your project even further</w:t>
      </w:r>
      <w:r w:rsidRPr="00E50088">
        <w:t xml:space="preserve">. </w:t>
      </w:r>
      <w:r w:rsidRPr="00E50088">
        <w:rPr>
          <w:noProof/>
        </w:rPr>
        <w:sym w:font="Wingdings" w:char="F04A"/>
      </w:r>
    </w:p>
    <w:p w14:paraId="1464B07C" w14:textId="77777777" w:rsidR="00E50088" w:rsidRPr="00E50088" w:rsidRDefault="00E50088" w:rsidP="00E50088">
      <w:pPr>
        <w:rPr>
          <w:lang w:val="bg-BG"/>
        </w:rPr>
      </w:pPr>
    </w:p>
    <w:p w14:paraId="592EBD29" w14:textId="51658AA2" w:rsidR="00640502" w:rsidRPr="00E50088" w:rsidRDefault="00640502" w:rsidP="00E50088">
      <w:pPr>
        <w:rPr>
          <w:lang w:val="bg-BG"/>
        </w:rPr>
      </w:pPr>
    </w:p>
    <w:sectPr w:rsidR="00640502" w:rsidRPr="00E50088" w:rsidSect="009254B7">
      <w:headerReference w:type="default" r:id="rId33"/>
      <w:footerReference w:type="default" r:id="rId34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CD7ED05" w14:textId="77777777" w:rsidR="00B423F5" w:rsidRDefault="00B423F5" w:rsidP="008068A2">
      <w:pPr>
        <w:spacing w:after="0" w:line="240" w:lineRule="auto"/>
      </w:pPr>
      <w:r>
        <w:separator/>
      </w:r>
    </w:p>
  </w:endnote>
  <w:endnote w:type="continuationSeparator" w:id="0">
    <w:p w14:paraId="2A8A57F3" w14:textId="77777777" w:rsidR="00B423F5" w:rsidRDefault="00B423F5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4C446FA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42783C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42783C">
                            <w:rPr>
                              <w:noProof/>
                              <w:sz w:val="18"/>
                              <w:szCs w:val="18"/>
                            </w:rPr>
                            <w:t>8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4C446FA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42783C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42783C">
                      <w:rPr>
                        <w:noProof/>
                        <w:sz w:val="18"/>
                        <w:szCs w:val="18"/>
                      </w:rPr>
                      <w:t>8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95BE3D1" w14:textId="77777777" w:rsidR="00B423F5" w:rsidRDefault="00B423F5" w:rsidP="008068A2">
      <w:pPr>
        <w:spacing w:after="0" w:line="240" w:lineRule="auto"/>
      </w:pPr>
      <w:r>
        <w:separator/>
      </w:r>
    </w:p>
  </w:footnote>
  <w:footnote w:type="continuationSeparator" w:id="0">
    <w:p w14:paraId="32DE8733" w14:textId="77777777" w:rsidR="00B423F5" w:rsidRDefault="00B423F5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23034A"/>
    <w:multiLevelType w:val="hybridMultilevel"/>
    <w:tmpl w:val="A454CB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0B65214"/>
    <w:multiLevelType w:val="hybridMultilevel"/>
    <w:tmpl w:val="0D3401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3962718"/>
    <w:multiLevelType w:val="hybridMultilevel"/>
    <w:tmpl w:val="939C3A9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9F15A4A"/>
    <w:multiLevelType w:val="hybridMultilevel"/>
    <w:tmpl w:val="AD16DB34"/>
    <w:lvl w:ilvl="0" w:tplc="F8E28CA2">
      <w:start w:val="1"/>
      <w:numFmt w:val="decimal"/>
      <w:lvlText w:val="%1."/>
      <w:lvlJc w:val="left"/>
      <w:pPr>
        <w:ind w:left="360" w:hanging="360"/>
      </w:pPr>
      <w:rPr>
        <w:b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5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3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8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720978004">
    <w:abstractNumId w:val="0"/>
  </w:num>
  <w:num w:numId="2" w16cid:durableId="487981858">
    <w:abstractNumId w:val="42"/>
  </w:num>
  <w:num w:numId="3" w16cid:durableId="1339382884">
    <w:abstractNumId w:val="10"/>
  </w:num>
  <w:num w:numId="4" w16cid:durableId="1491362382">
    <w:abstractNumId w:val="28"/>
  </w:num>
  <w:num w:numId="5" w16cid:durableId="1175652425">
    <w:abstractNumId w:val="29"/>
  </w:num>
  <w:num w:numId="6" w16cid:durableId="558903522">
    <w:abstractNumId w:val="33"/>
  </w:num>
  <w:num w:numId="7" w16cid:durableId="24405432">
    <w:abstractNumId w:val="5"/>
  </w:num>
  <w:num w:numId="8" w16cid:durableId="58671682">
    <w:abstractNumId w:val="9"/>
  </w:num>
  <w:num w:numId="9" w16cid:durableId="341444548">
    <w:abstractNumId w:val="26"/>
  </w:num>
  <w:num w:numId="10" w16cid:durableId="1164593443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029843252">
    <w:abstractNumId w:val="6"/>
  </w:num>
  <w:num w:numId="12" w16cid:durableId="1277055320">
    <w:abstractNumId w:val="20"/>
  </w:num>
  <w:num w:numId="13" w16cid:durableId="1407654827">
    <w:abstractNumId w:val="2"/>
  </w:num>
  <w:num w:numId="14" w16cid:durableId="2119635336">
    <w:abstractNumId w:val="32"/>
  </w:num>
  <w:num w:numId="15" w16cid:durableId="309092898">
    <w:abstractNumId w:val="11"/>
  </w:num>
  <w:num w:numId="16" w16cid:durableId="1989743874">
    <w:abstractNumId w:val="37"/>
  </w:num>
  <w:num w:numId="17" w16cid:durableId="1618829824">
    <w:abstractNumId w:val="27"/>
  </w:num>
  <w:num w:numId="18" w16cid:durableId="541871442">
    <w:abstractNumId w:val="41"/>
  </w:num>
  <w:num w:numId="19" w16cid:durableId="468278754">
    <w:abstractNumId w:val="34"/>
  </w:num>
  <w:num w:numId="20" w16cid:durableId="552233663">
    <w:abstractNumId w:val="19"/>
  </w:num>
  <w:num w:numId="21" w16cid:durableId="712996631">
    <w:abstractNumId w:val="31"/>
  </w:num>
  <w:num w:numId="22" w16cid:durableId="1224028815">
    <w:abstractNumId w:val="13"/>
  </w:num>
  <w:num w:numId="23" w16cid:durableId="833179672">
    <w:abstractNumId w:val="16"/>
  </w:num>
  <w:num w:numId="24" w16cid:durableId="2059356262">
    <w:abstractNumId w:val="3"/>
  </w:num>
  <w:num w:numId="25" w16cid:durableId="1062605600">
    <w:abstractNumId w:val="8"/>
  </w:num>
  <w:num w:numId="26" w16cid:durableId="130447164">
    <w:abstractNumId w:val="17"/>
  </w:num>
  <w:num w:numId="27" w16cid:durableId="2069259415">
    <w:abstractNumId w:val="36"/>
  </w:num>
  <w:num w:numId="28" w16cid:durableId="2060738381">
    <w:abstractNumId w:val="18"/>
  </w:num>
  <w:num w:numId="29" w16cid:durableId="3746152">
    <w:abstractNumId w:val="40"/>
  </w:num>
  <w:num w:numId="30" w16cid:durableId="1404834311">
    <w:abstractNumId w:val="21"/>
  </w:num>
  <w:num w:numId="31" w16cid:durableId="1129932662">
    <w:abstractNumId w:val="12"/>
  </w:num>
  <w:num w:numId="32" w16cid:durableId="548153615">
    <w:abstractNumId w:val="35"/>
  </w:num>
  <w:num w:numId="33" w16cid:durableId="1751662080">
    <w:abstractNumId w:val="38"/>
  </w:num>
  <w:num w:numId="34" w16cid:durableId="516191321">
    <w:abstractNumId w:val="25"/>
  </w:num>
  <w:num w:numId="35" w16cid:durableId="712848516">
    <w:abstractNumId w:val="39"/>
  </w:num>
  <w:num w:numId="36" w16cid:durableId="661200160">
    <w:abstractNumId w:val="7"/>
  </w:num>
  <w:num w:numId="37" w16cid:durableId="413672966">
    <w:abstractNumId w:val="23"/>
  </w:num>
  <w:num w:numId="38" w16cid:durableId="306319535">
    <w:abstractNumId w:val="15"/>
  </w:num>
  <w:num w:numId="39" w16cid:durableId="1464301727">
    <w:abstractNumId w:val="30"/>
  </w:num>
  <w:num w:numId="40" w16cid:durableId="391083518">
    <w:abstractNumId w:val="24"/>
  </w:num>
  <w:num w:numId="41" w16cid:durableId="1421104205">
    <w:abstractNumId w:val="4"/>
  </w:num>
  <w:num w:numId="42" w16cid:durableId="1604222327">
    <w:abstractNumId w:val="1"/>
  </w:num>
  <w:num w:numId="43" w16cid:durableId="410933242">
    <w:abstractNumId w:val="2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ACJDEwMDC3MjMyMjEyUdpeDU4uLM/DyQAuNaACBEvEIsAAAA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74304"/>
    <w:rsid w:val="0008559D"/>
    <w:rsid w:val="00086727"/>
    <w:rsid w:val="0009209B"/>
    <w:rsid w:val="000A6794"/>
    <w:rsid w:val="000B39E6"/>
    <w:rsid w:val="000B56F0"/>
    <w:rsid w:val="000C5361"/>
    <w:rsid w:val="000F4927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15044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85941"/>
    <w:rsid w:val="002A2D2D"/>
    <w:rsid w:val="002C539D"/>
    <w:rsid w:val="002C71C6"/>
    <w:rsid w:val="002D07CA"/>
    <w:rsid w:val="00301A8C"/>
    <w:rsid w:val="00305122"/>
    <w:rsid w:val="003230CF"/>
    <w:rsid w:val="00324347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01FFD"/>
    <w:rsid w:val="0041081C"/>
    <w:rsid w:val="0042783C"/>
    <w:rsid w:val="004311CA"/>
    <w:rsid w:val="0047331A"/>
    <w:rsid w:val="0047640B"/>
    <w:rsid w:val="0047644B"/>
    <w:rsid w:val="00476D4B"/>
    <w:rsid w:val="00491748"/>
    <w:rsid w:val="004A7E77"/>
    <w:rsid w:val="004B0253"/>
    <w:rsid w:val="004C0A80"/>
    <w:rsid w:val="004C49C2"/>
    <w:rsid w:val="004D03E1"/>
    <w:rsid w:val="004D29A9"/>
    <w:rsid w:val="004E0D4F"/>
    <w:rsid w:val="004E2A27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328E0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B744C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24DA4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C70E8"/>
    <w:rsid w:val="007D3CF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13A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038A2"/>
    <w:rsid w:val="00B148DD"/>
    <w:rsid w:val="00B2472A"/>
    <w:rsid w:val="00B423F5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3C6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73957"/>
    <w:rsid w:val="00D8395C"/>
    <w:rsid w:val="00D910AA"/>
    <w:rsid w:val="00DA028F"/>
    <w:rsid w:val="00DA4EDB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50088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EE257C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11">
    <w:name w:val="Неразрешено споменаване1"/>
    <w:basedOn w:val="a0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5.jpg"/><Relationship Id="rId18" Type="http://schemas.openxmlformats.org/officeDocument/2006/relationships/hyperlink" Target="https://www.tutorialspoint.com/java/java_encapsulation.htm" TargetMode="External"/><Relationship Id="rId26" Type="http://schemas.openxmlformats.org/officeDocument/2006/relationships/image" Target="media/image16.png"/><Relationship Id="rId3" Type="http://schemas.openxmlformats.org/officeDocument/2006/relationships/styles" Target="styles.xml"/><Relationship Id="rId21" Type="http://schemas.openxmlformats.org/officeDocument/2006/relationships/image" Target="media/image11.png"/><Relationship Id="rId34" Type="http://schemas.openxmlformats.org/officeDocument/2006/relationships/footer" Target="footer1.xml"/><Relationship Id="rId7" Type="http://schemas.openxmlformats.org/officeDocument/2006/relationships/endnotes" Target="endnotes.xml"/><Relationship Id="rId12" Type="http://schemas.openxmlformats.org/officeDocument/2006/relationships/image" Target="media/image4.jpg"/><Relationship Id="rId17" Type="http://schemas.openxmlformats.org/officeDocument/2006/relationships/hyperlink" Target="http://java.about.com/od/workingwithobjects/a/accessormutator.htm" TargetMode="External"/><Relationship Id="rId25" Type="http://schemas.openxmlformats.org/officeDocument/2006/relationships/image" Target="media/image15.png"/><Relationship Id="rId33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image" Target="media/image8.png"/><Relationship Id="rId20" Type="http://schemas.openxmlformats.org/officeDocument/2006/relationships/image" Target="media/image10.png"/><Relationship Id="rId29" Type="http://schemas.openxmlformats.org/officeDocument/2006/relationships/image" Target="media/image19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24" Type="http://schemas.openxmlformats.org/officeDocument/2006/relationships/image" Target="media/image14.png"/><Relationship Id="rId32" Type="http://schemas.openxmlformats.org/officeDocument/2006/relationships/image" Target="media/image22.png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23" Type="http://schemas.openxmlformats.org/officeDocument/2006/relationships/image" Target="media/image13.png"/><Relationship Id="rId28" Type="http://schemas.openxmlformats.org/officeDocument/2006/relationships/image" Target="media/image18.png"/><Relationship Id="rId36" Type="http://schemas.openxmlformats.org/officeDocument/2006/relationships/theme" Target="theme/theme1.xml"/><Relationship Id="rId10" Type="http://schemas.openxmlformats.org/officeDocument/2006/relationships/image" Target="media/image2.png"/><Relationship Id="rId19" Type="http://schemas.openxmlformats.org/officeDocument/2006/relationships/image" Target="media/image9.png"/><Relationship Id="rId31" Type="http://schemas.openxmlformats.org/officeDocument/2006/relationships/image" Target="media/image21.png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image" Target="media/image6.png"/><Relationship Id="rId22" Type="http://schemas.openxmlformats.org/officeDocument/2006/relationships/image" Target="media/image12.png"/><Relationship Id="rId27" Type="http://schemas.openxmlformats.org/officeDocument/2006/relationships/image" Target="media/image17.png"/><Relationship Id="rId30" Type="http://schemas.openxmlformats.org/officeDocument/2006/relationships/image" Target="media/image20.png"/><Relationship Id="rId35" Type="http://schemas.openxmlformats.org/officeDocument/2006/relationships/fontTable" Target="fontTable.xml"/><Relationship Id="rId8" Type="http://schemas.openxmlformats.org/officeDocument/2006/relationships/hyperlink" Target="https://softuni.bg/trainings/3951/programming-fundamentals-with-java-january-2023" TargetMode="Externa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30.png"/><Relationship Id="rId3" Type="http://schemas.openxmlformats.org/officeDocument/2006/relationships/image" Target="media/image23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25.png"/><Relationship Id="rId12" Type="http://schemas.openxmlformats.org/officeDocument/2006/relationships/image" Target="media/image27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29.png"/><Relationship Id="rId20" Type="http://schemas.openxmlformats.org/officeDocument/2006/relationships/image" Target="media/image31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4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26.png"/><Relationship Id="rId14" Type="http://schemas.openxmlformats.org/officeDocument/2006/relationships/image" Target="media/image28.png"/><Relationship Id="rId22" Type="http://schemas.openxmlformats.org/officeDocument/2006/relationships/image" Target="media/image3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00BC87A-37E5-485B-A470-3070285F8AA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1</TotalTime>
  <Pages>8</Pages>
  <Words>838</Words>
  <Characters>4032</Characters>
  <Application>Microsoft Office Word</Application>
  <DocSecurity>0</DocSecurity>
  <Lines>103</Lines>
  <Paragraphs>6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xercise for the Java Fundamentals Course at SoftUni</vt:lpstr>
    </vt:vector>
  </TitlesOfParts>
  <Company>SoftUni – https://about.softuni.bg</Company>
  <LinksUpToDate>false</LinksUpToDate>
  <CharactersWithSpaces>48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for the Java Fundamentals Course at SoftUni</dc:title>
  <dc:subject>Java Fundamentals  – Practical Training Course @ SoftUni</dc:subject>
  <dc:creator>Software University</dc:creator>
  <cp:keywords>Programming Fundamentals; Technology; Fundamentals; Software University; SoftUni; programming; coding; software development; education; training; course</cp:keywords>
  <dc:description>© SoftUni – https://about.softuni.bg
© Software University – https://softuni.bg
Copyrighted document. Unauthorized copy, reproduction or use is not permitted.</dc:description>
  <cp:lastModifiedBy>Yoana Yonkova</cp:lastModifiedBy>
  <cp:revision>18</cp:revision>
  <cp:lastPrinted>2015-10-26T22:35:00Z</cp:lastPrinted>
  <dcterms:created xsi:type="dcterms:W3CDTF">2019-11-12T12:29:00Z</dcterms:created>
  <dcterms:modified xsi:type="dcterms:W3CDTF">2022-11-30T14:46:00Z</dcterms:modified>
  <cp:category>programming; education; software engineering; software develop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c0b90590ad8da54ad1c425811dbd2d531f59b6a1ff9a7b1427cfa56b90170ba</vt:lpwstr>
  </property>
</Properties>
</file>